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8CC97" w14:textId="2AD1FA37" w:rsidR="00FB6844" w:rsidRPr="005274B7" w:rsidRDefault="005274B7" w:rsidP="005274B7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COMP</w:t>
      </w:r>
      <w:r w:rsidR="00FD7CDF">
        <w:rPr>
          <w:rFonts w:ascii="Times New Roman" w:hAnsi="Times New Roman" w:cs="Times New Roman"/>
          <w:b/>
          <w:bCs/>
          <w:sz w:val="36"/>
          <w:szCs w:val="36"/>
        </w:rPr>
        <w:t>4423</w:t>
      </w:r>
      <w:r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FD7CDF">
        <w:rPr>
          <w:rFonts w:ascii="Times New Roman" w:hAnsi="Times New Roman" w:cs="Times New Roman"/>
          <w:b/>
          <w:bCs/>
          <w:sz w:val="36"/>
          <w:szCs w:val="36"/>
        </w:rPr>
        <w:t>–</w:t>
      </w:r>
      <w:r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FD7CDF">
        <w:rPr>
          <w:rFonts w:ascii="Times New Roman" w:hAnsi="Times New Roman" w:cs="Times New Roman"/>
          <w:b/>
          <w:bCs/>
          <w:sz w:val="36"/>
          <w:szCs w:val="36"/>
        </w:rPr>
        <w:t>Computer Vision</w:t>
      </w:r>
    </w:p>
    <w:p w14:paraId="3E21C143" w14:textId="55B94838" w:rsidR="00E90F71" w:rsidRPr="005274B7" w:rsidRDefault="00E90F71" w:rsidP="00E90F7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5274B7">
        <w:rPr>
          <w:rFonts w:ascii="Times New Roman" w:hAnsi="Times New Roman" w:cs="Times New Roman"/>
          <w:b/>
          <w:bCs/>
          <w:sz w:val="36"/>
          <w:szCs w:val="36"/>
        </w:rPr>
        <w:t xml:space="preserve">Assignment </w:t>
      </w:r>
      <w:r w:rsidR="00EF63D8">
        <w:rPr>
          <w:rFonts w:ascii="Times New Roman" w:hAnsi="Times New Roman" w:cs="Times New Roman"/>
          <w:b/>
          <w:bCs/>
          <w:sz w:val="36"/>
          <w:szCs w:val="36"/>
        </w:rPr>
        <w:t>1</w:t>
      </w:r>
    </w:p>
    <w:p w14:paraId="0DAB1B38" w14:textId="77777777" w:rsidR="005274B7" w:rsidRDefault="005274B7" w:rsidP="00E90F7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844AF1F" w14:textId="2E86FD66" w:rsidR="00E90F71" w:rsidRPr="005274B7" w:rsidRDefault="006109B5" w:rsidP="00E90F7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109B5">
        <w:rPr>
          <w:rFonts w:ascii="Times New Roman" w:hAnsi="Times New Roman" w:cs="Times New Roman"/>
          <w:b/>
          <w:bCs/>
          <w:sz w:val="28"/>
          <w:szCs w:val="28"/>
        </w:rPr>
        <w:t>Sign Language Recognition</w:t>
      </w:r>
    </w:p>
    <w:p w14:paraId="4EAE7AC2" w14:textId="7067CF88" w:rsidR="005274B7" w:rsidRPr="005274B7" w:rsidRDefault="005274B7" w:rsidP="00E90F7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274B7">
        <w:rPr>
          <w:rFonts w:ascii="Times New Roman" w:hAnsi="Times New Roman" w:cs="Times New Roman"/>
          <w:b/>
          <w:bCs/>
          <w:sz w:val="24"/>
          <w:szCs w:val="24"/>
        </w:rPr>
        <w:t xml:space="preserve">[Deadline: </w:t>
      </w:r>
      <w:bookmarkStart w:id="0" w:name="_Hlk81783301"/>
      <w:r w:rsidRPr="005274B7">
        <w:rPr>
          <w:rFonts w:ascii="Times New Roman" w:hAnsi="Times New Roman" w:cs="Times New Roman"/>
          <w:b/>
          <w:bCs/>
          <w:sz w:val="24"/>
          <w:szCs w:val="24"/>
        </w:rPr>
        <w:t xml:space="preserve">23:59:00 </w:t>
      </w:r>
      <w:r w:rsidR="00945359">
        <w:rPr>
          <w:rFonts w:ascii="Times New Roman" w:hAnsi="Times New Roman" w:cs="Times New Roman" w:hint="eastAsia"/>
          <w:b/>
          <w:bCs/>
          <w:sz w:val="24"/>
          <w:szCs w:val="24"/>
        </w:rPr>
        <w:t>Wen</w:t>
      </w:r>
      <w:r w:rsidRPr="005274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45359">
        <w:rPr>
          <w:rFonts w:ascii="Times New Roman" w:hAnsi="Times New Roman" w:cs="Times New Roman"/>
          <w:b/>
          <w:bCs/>
          <w:sz w:val="24"/>
          <w:szCs w:val="24"/>
        </w:rPr>
        <w:t>15</w:t>
      </w:r>
      <w:r w:rsidR="009B0280" w:rsidRPr="009B0280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9B02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F63D8">
        <w:rPr>
          <w:rFonts w:ascii="Times New Roman" w:hAnsi="Times New Roman" w:cs="Times New Roman"/>
          <w:b/>
          <w:bCs/>
          <w:sz w:val="24"/>
          <w:szCs w:val="24"/>
        </w:rPr>
        <w:t>March</w:t>
      </w:r>
      <w:r w:rsidRPr="005274B7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bookmarkEnd w:id="0"/>
      <w:r w:rsidR="00945359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5274B7">
        <w:rPr>
          <w:rFonts w:ascii="Times New Roman" w:hAnsi="Times New Roman" w:cs="Times New Roman"/>
          <w:b/>
          <w:bCs/>
          <w:sz w:val="24"/>
          <w:szCs w:val="24"/>
        </w:rPr>
        <w:t>]</w:t>
      </w:r>
    </w:p>
    <w:p w14:paraId="020F33A2" w14:textId="023B94EF" w:rsidR="005274B7" w:rsidRPr="005A33A5" w:rsidRDefault="005274B7" w:rsidP="005274B7">
      <w:pPr>
        <w:rPr>
          <w:rFonts w:ascii="Times New Roman" w:hAnsi="Times New Roman" w:cs="Times New Roman"/>
          <w:sz w:val="8"/>
          <w:szCs w:val="8"/>
        </w:rPr>
      </w:pPr>
    </w:p>
    <w:p w14:paraId="759553A3" w14:textId="1B22E259" w:rsidR="00B71B04" w:rsidRPr="00E64CFB" w:rsidRDefault="000F154D" w:rsidP="00E64CFB">
      <w:pPr>
        <w:spacing w:line="276" w:lineRule="auto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1. </w:t>
      </w:r>
      <w:r w:rsidR="00EF63D8">
        <w:rPr>
          <w:rFonts w:ascii="Times New Roman" w:hAnsi="Times New Roman" w:cs="Times New Roman"/>
          <w:b/>
          <w:bCs/>
          <w:sz w:val="36"/>
          <w:szCs w:val="36"/>
        </w:rPr>
        <w:t>Task Description</w:t>
      </w:r>
    </w:p>
    <w:p w14:paraId="0009038C" w14:textId="0AFDA20A" w:rsidR="004B4C17" w:rsidRDefault="004B4C17" w:rsidP="00A935CF">
      <w:pPr>
        <w:jc w:val="both"/>
        <w:rPr>
          <w:rFonts w:ascii="Times New Roman" w:hAnsi="Times New Roman" w:cs="Times New Roman"/>
          <w:sz w:val="28"/>
          <w:szCs w:val="28"/>
        </w:rPr>
      </w:pPr>
      <w:r w:rsidRPr="00B71B04">
        <w:rPr>
          <w:rFonts w:ascii="Times New Roman" w:hAnsi="Times New Roman" w:cs="Times New Roman"/>
          <w:sz w:val="28"/>
          <w:szCs w:val="28"/>
        </w:rPr>
        <w:t>Do you remember the challenge task from the sixth tutorial,</w:t>
      </w:r>
      <w:r>
        <w:rPr>
          <w:rFonts w:ascii="Times New Roman" w:hAnsi="Times New Roman" w:cs="Times New Roman"/>
          <w:sz w:val="28"/>
          <w:szCs w:val="28"/>
        </w:rPr>
        <w:t xml:space="preserve"> called</w:t>
      </w:r>
      <w:r w:rsidRPr="00B71B04">
        <w:rPr>
          <w:rFonts w:ascii="Times New Roman" w:hAnsi="Times New Roman" w:cs="Times New Roman"/>
          <w:sz w:val="28"/>
          <w:szCs w:val="28"/>
        </w:rPr>
        <w:t xml:space="preserve"> Sign Language Recognition?</w:t>
      </w:r>
      <w:r w:rsidRPr="004B4C17">
        <w:rPr>
          <w:rFonts w:ascii="Times New Roman" w:hAnsi="Times New Roman" w:cs="Times New Roman"/>
          <w:sz w:val="28"/>
          <w:szCs w:val="28"/>
        </w:rPr>
        <w:t xml:space="preserve"> </w:t>
      </w:r>
      <w:r w:rsidR="00982F39">
        <w:rPr>
          <w:rFonts w:ascii="Times New Roman" w:hAnsi="Times New Roman" w:cs="Times New Roman" w:hint="eastAsia"/>
          <w:sz w:val="28"/>
          <w:szCs w:val="28"/>
        </w:rPr>
        <w:t>T</w:t>
      </w:r>
      <w:r w:rsidRPr="004B4C17">
        <w:rPr>
          <w:rFonts w:ascii="Times New Roman" w:hAnsi="Times New Roman" w:cs="Times New Roman"/>
          <w:sz w:val="28"/>
          <w:szCs w:val="28"/>
        </w:rPr>
        <w:t>his task is to develop a sign language recognition system for a real</w:t>
      </w:r>
      <w:r w:rsidR="00982F39">
        <w:rPr>
          <w:rFonts w:ascii="Times New Roman" w:hAnsi="Times New Roman" w:cs="Times New Roman"/>
          <w:sz w:val="28"/>
          <w:szCs w:val="28"/>
        </w:rPr>
        <w:t>-world</w:t>
      </w:r>
      <w:r w:rsidRPr="004B4C17">
        <w:rPr>
          <w:rFonts w:ascii="Times New Roman" w:hAnsi="Times New Roman" w:cs="Times New Roman"/>
          <w:sz w:val="28"/>
          <w:szCs w:val="28"/>
        </w:rPr>
        <w:t xml:space="preserve"> scenario that includes 24 hand gestures, each representing a distinct letter</w:t>
      </w:r>
      <w:r w:rsidR="00672CBB">
        <w:rPr>
          <w:rFonts w:ascii="Times New Roman" w:hAnsi="Times New Roman" w:cs="Times New Roman"/>
          <w:sz w:val="28"/>
          <w:szCs w:val="28"/>
        </w:rPr>
        <w:t xml:space="preserve"> </w:t>
      </w:r>
      <w:r w:rsidR="00672CBB" w:rsidRPr="00B71B04">
        <w:rPr>
          <w:rFonts w:ascii="Times New Roman" w:hAnsi="Times New Roman" w:cs="Times New Roman"/>
          <w:sz w:val="28"/>
          <w:szCs w:val="28"/>
        </w:rPr>
        <w:t xml:space="preserve">(excluding cases for J </w:t>
      </w:r>
      <w:r w:rsidR="00982F39">
        <w:rPr>
          <w:rFonts w:ascii="Times New Roman" w:hAnsi="Times New Roman" w:cs="Times New Roman"/>
          <w:sz w:val="28"/>
          <w:szCs w:val="28"/>
        </w:rPr>
        <w:t>and</w:t>
      </w:r>
      <w:r w:rsidR="00672CBB" w:rsidRPr="00B71B04">
        <w:rPr>
          <w:rFonts w:ascii="Times New Roman" w:hAnsi="Times New Roman" w:cs="Times New Roman"/>
          <w:sz w:val="28"/>
          <w:szCs w:val="28"/>
        </w:rPr>
        <w:t xml:space="preserve"> Z due to gesture motions)</w:t>
      </w:r>
      <w:r w:rsidRPr="004B4C17">
        <w:rPr>
          <w:rFonts w:ascii="Times New Roman" w:hAnsi="Times New Roman" w:cs="Times New Roman"/>
          <w:sz w:val="28"/>
          <w:szCs w:val="28"/>
        </w:rPr>
        <w:t>. You can utilize the Kaggle dataset</w:t>
      </w:r>
      <w:r w:rsidR="00E64CFB">
        <w:rPr>
          <w:rFonts w:ascii="Times New Roman" w:hAnsi="Times New Roman" w:cs="Times New Roman"/>
          <w:sz w:val="28"/>
          <w:szCs w:val="28"/>
        </w:rPr>
        <w:t xml:space="preserve"> (</w:t>
      </w:r>
      <w:r w:rsidR="00E64CFB" w:rsidRPr="00E64CFB">
        <w:rPr>
          <w:rFonts w:ascii="Times New Roman" w:hAnsi="Times New Roman" w:cs="Times New Roman"/>
          <w:sz w:val="28"/>
          <w:szCs w:val="28"/>
        </w:rPr>
        <w:t>https://www.kaggle.com/datasets/datamunge/sign-language-mnist</w:t>
      </w:r>
      <w:r w:rsidR="00E64CFB">
        <w:rPr>
          <w:rFonts w:ascii="Times New Roman" w:hAnsi="Times New Roman" w:cs="Times New Roman"/>
          <w:sz w:val="28"/>
          <w:szCs w:val="28"/>
        </w:rPr>
        <w:t>)</w:t>
      </w:r>
      <w:r w:rsidRPr="004B4C17">
        <w:rPr>
          <w:rFonts w:ascii="Times New Roman" w:hAnsi="Times New Roman" w:cs="Times New Roman"/>
          <w:sz w:val="28"/>
          <w:szCs w:val="28"/>
        </w:rPr>
        <w:t xml:space="preserve"> and the code of the game rock-paper-scissor for reference. While </w:t>
      </w:r>
      <w:r w:rsidR="00982F39">
        <w:rPr>
          <w:rFonts w:ascii="Times New Roman" w:hAnsi="Times New Roman" w:cs="Times New Roman"/>
          <w:sz w:val="28"/>
          <w:szCs w:val="28"/>
        </w:rPr>
        <w:t>working on</w:t>
      </w:r>
      <w:r w:rsidRPr="004B4C17">
        <w:rPr>
          <w:rFonts w:ascii="Times New Roman" w:hAnsi="Times New Roman" w:cs="Times New Roman"/>
          <w:sz w:val="28"/>
          <w:szCs w:val="28"/>
        </w:rPr>
        <w:t xml:space="preserve"> this task, you need to </w:t>
      </w:r>
      <w:r w:rsidR="00672CBB">
        <w:rPr>
          <w:rFonts w:ascii="Times New Roman" w:hAnsi="Times New Roman" w:cs="Times New Roman"/>
          <w:sz w:val="28"/>
          <w:szCs w:val="28"/>
        </w:rPr>
        <w:t xml:space="preserve">consider </w:t>
      </w:r>
      <w:r w:rsidRPr="004B4C17">
        <w:rPr>
          <w:rFonts w:ascii="Times New Roman" w:hAnsi="Times New Roman" w:cs="Times New Roman"/>
          <w:sz w:val="28"/>
          <w:szCs w:val="28"/>
        </w:rPr>
        <w:t xml:space="preserve">multiple </w:t>
      </w:r>
      <w:r w:rsidR="00982F39">
        <w:rPr>
          <w:rFonts w:ascii="Times New Roman" w:hAnsi="Times New Roman" w:cs="Times New Roman"/>
          <w:sz w:val="28"/>
          <w:szCs w:val="28"/>
        </w:rPr>
        <w:t>questions</w:t>
      </w:r>
      <w:r w:rsidRPr="004B4C17">
        <w:rPr>
          <w:rFonts w:ascii="Times New Roman" w:hAnsi="Times New Roman" w:cs="Times New Roman"/>
          <w:sz w:val="28"/>
          <w:szCs w:val="28"/>
        </w:rPr>
        <w:t xml:space="preserve"> such as </w:t>
      </w:r>
      <w:r w:rsidR="00672CBB">
        <w:rPr>
          <w:rFonts w:ascii="Times New Roman" w:hAnsi="Times New Roman" w:cs="Times New Roman"/>
          <w:sz w:val="28"/>
          <w:szCs w:val="28"/>
        </w:rPr>
        <w:t>collecting</w:t>
      </w:r>
      <w:r w:rsidRPr="004B4C17">
        <w:rPr>
          <w:rFonts w:ascii="Times New Roman" w:hAnsi="Times New Roman" w:cs="Times New Roman"/>
          <w:sz w:val="28"/>
          <w:szCs w:val="28"/>
        </w:rPr>
        <w:t xml:space="preserve"> datasets, extracting useful features, selecting a suitable classifier, validating the model, deploying and testing the </w:t>
      </w:r>
      <w:r w:rsidR="00672CBB">
        <w:rPr>
          <w:rFonts w:ascii="Times New Roman" w:hAnsi="Times New Roman" w:cs="Times New Roman"/>
          <w:sz w:val="28"/>
          <w:szCs w:val="28"/>
        </w:rPr>
        <w:t>model</w:t>
      </w:r>
      <w:r w:rsidRPr="004B4C17">
        <w:rPr>
          <w:rFonts w:ascii="Times New Roman" w:hAnsi="Times New Roman" w:cs="Times New Roman"/>
          <w:sz w:val="28"/>
          <w:szCs w:val="28"/>
        </w:rPr>
        <w:t xml:space="preserve"> in a real</w:t>
      </w:r>
      <w:r w:rsidR="00982F39">
        <w:rPr>
          <w:rFonts w:ascii="Times New Roman" w:hAnsi="Times New Roman" w:cs="Times New Roman"/>
          <w:sz w:val="28"/>
          <w:szCs w:val="28"/>
        </w:rPr>
        <w:t>-world</w:t>
      </w:r>
      <w:r w:rsidRPr="004B4C17">
        <w:rPr>
          <w:rFonts w:ascii="Times New Roman" w:hAnsi="Times New Roman" w:cs="Times New Roman"/>
          <w:sz w:val="28"/>
          <w:szCs w:val="28"/>
        </w:rPr>
        <w:t xml:space="preserve"> scenario, identifying problems, and finding their solutions. There are no limitations on the algorithm and implementation ideas</w:t>
      </w:r>
      <w:r w:rsidR="00982F39">
        <w:rPr>
          <w:rFonts w:ascii="Times New Roman" w:hAnsi="Times New Roman" w:cs="Times New Roman"/>
          <w:sz w:val="28"/>
          <w:szCs w:val="28"/>
        </w:rPr>
        <w:t>. And we do not</w:t>
      </w:r>
      <w:r w:rsidRPr="004B4C17">
        <w:rPr>
          <w:rFonts w:ascii="Times New Roman" w:hAnsi="Times New Roman" w:cs="Times New Roman"/>
          <w:sz w:val="28"/>
          <w:szCs w:val="28"/>
        </w:rPr>
        <w:t xml:space="preserve"> overly concerned with the final accuracy. </w:t>
      </w:r>
      <w:r w:rsidR="00491E2A">
        <w:rPr>
          <w:rFonts w:ascii="Times New Roman" w:hAnsi="Times New Roman" w:cs="Times New Roman" w:hint="eastAsia"/>
          <w:sz w:val="28"/>
          <w:szCs w:val="28"/>
        </w:rPr>
        <w:t>Y</w:t>
      </w:r>
      <w:r w:rsidRPr="004B4C17">
        <w:rPr>
          <w:rFonts w:ascii="Times New Roman" w:hAnsi="Times New Roman" w:cs="Times New Roman"/>
          <w:sz w:val="28"/>
          <w:szCs w:val="28"/>
        </w:rPr>
        <w:t xml:space="preserve">ou </w:t>
      </w:r>
      <w:r w:rsidR="00672CBB">
        <w:rPr>
          <w:rFonts w:ascii="Times New Roman" w:hAnsi="Times New Roman" w:cs="Times New Roman"/>
          <w:sz w:val="28"/>
          <w:szCs w:val="28"/>
        </w:rPr>
        <w:t xml:space="preserve">need </w:t>
      </w:r>
      <w:r w:rsidR="009E651D">
        <w:rPr>
          <w:rFonts w:ascii="Times New Roman" w:hAnsi="Times New Roman" w:cs="Times New Roman" w:hint="eastAsia"/>
          <w:sz w:val="28"/>
          <w:szCs w:val="28"/>
        </w:rPr>
        <w:t>to</w:t>
      </w:r>
      <w:r w:rsidR="009E651D">
        <w:rPr>
          <w:rFonts w:ascii="Times New Roman" w:hAnsi="Times New Roman" w:cs="Times New Roman"/>
          <w:sz w:val="28"/>
          <w:szCs w:val="28"/>
        </w:rPr>
        <w:t xml:space="preserve"> </w:t>
      </w:r>
      <w:r w:rsidRPr="004B4C17">
        <w:rPr>
          <w:rFonts w:ascii="Times New Roman" w:hAnsi="Times New Roman" w:cs="Times New Roman"/>
          <w:sz w:val="28"/>
          <w:szCs w:val="28"/>
        </w:rPr>
        <w:t>provide a detailed report of your step-by-step process for completing the sign language recognition in a real</w:t>
      </w:r>
      <w:r w:rsidR="00982F39">
        <w:rPr>
          <w:rFonts w:ascii="Times New Roman" w:hAnsi="Times New Roman" w:cs="Times New Roman"/>
          <w:sz w:val="28"/>
          <w:szCs w:val="28"/>
        </w:rPr>
        <w:t>-world</w:t>
      </w:r>
      <w:r w:rsidRPr="004B4C17">
        <w:rPr>
          <w:rFonts w:ascii="Times New Roman" w:hAnsi="Times New Roman" w:cs="Times New Roman"/>
          <w:sz w:val="28"/>
          <w:szCs w:val="28"/>
        </w:rPr>
        <w:t xml:space="preserve"> scenario, including your ideas, algorithm design,</w:t>
      </w:r>
      <w:r w:rsidR="007510FC" w:rsidRPr="007510FC">
        <w:rPr>
          <w:rFonts w:ascii="Times New Roman" w:hAnsi="Times New Roman" w:cs="Times New Roman"/>
          <w:sz w:val="28"/>
          <w:szCs w:val="28"/>
        </w:rPr>
        <w:t xml:space="preserve"> problems encountered, corresponding solutions, and any findings</w:t>
      </w:r>
      <w:r w:rsidRPr="004B4C17">
        <w:rPr>
          <w:rFonts w:ascii="Times New Roman" w:hAnsi="Times New Roman" w:cs="Times New Roman"/>
          <w:sz w:val="28"/>
          <w:szCs w:val="28"/>
        </w:rPr>
        <w:t xml:space="preserve"> during the task.</w:t>
      </w:r>
    </w:p>
    <w:p w14:paraId="323FA708" w14:textId="77777777" w:rsidR="004B4C17" w:rsidRDefault="004B4C17" w:rsidP="00511F30">
      <w:pPr>
        <w:rPr>
          <w:rFonts w:ascii="Times New Roman" w:hAnsi="Times New Roman" w:cs="Times New Roman"/>
          <w:sz w:val="28"/>
          <w:szCs w:val="28"/>
        </w:rPr>
      </w:pPr>
    </w:p>
    <w:p w14:paraId="52D41A12" w14:textId="58AB5BC5" w:rsidR="002B4729" w:rsidRPr="00FE3A0C" w:rsidRDefault="00E64CFB" w:rsidP="002B4729">
      <w:pPr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E64CFB">
        <w:rPr>
          <w:rFonts w:ascii="Times New Roman" w:hAnsi="Times New Roman" w:cs="Times New Roman"/>
          <w:b/>
          <w:bCs/>
          <w:i/>
          <w:iCs/>
          <w:sz w:val="28"/>
          <w:szCs w:val="28"/>
        </w:rPr>
        <w:t>Sign Language letters</w:t>
      </w:r>
    </w:p>
    <w:p w14:paraId="27166AF4" w14:textId="3F0B8785" w:rsidR="002B4729" w:rsidRDefault="00E64CFB" w:rsidP="002B4729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8C6E3D3" wp14:editId="347EBC0B">
            <wp:extent cx="4610879" cy="326443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725" cy="3270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2D9FB" w14:textId="2B73DE05" w:rsidR="00286E52" w:rsidRPr="006B09B2" w:rsidRDefault="002B4729" w:rsidP="00286E52">
      <w:pPr>
        <w:pStyle w:val="Section"/>
        <w:spacing w:before="360" w:after="240"/>
      </w:pPr>
      <w:r>
        <w:t>2</w:t>
      </w:r>
      <w:r w:rsidR="005C47FC">
        <w:t xml:space="preserve">. </w:t>
      </w:r>
      <w:r w:rsidR="002B28D1">
        <w:t>Tasks</w:t>
      </w:r>
      <w:r>
        <w:t xml:space="preserve"> &amp; </w:t>
      </w:r>
      <w:r w:rsidR="00286E52">
        <w:t>Assessment</w:t>
      </w:r>
    </w:p>
    <w:p w14:paraId="625BF221" w14:textId="3F6AD2F1" w:rsidR="00E302A4" w:rsidRPr="00E302A4" w:rsidRDefault="00E302A4" w:rsidP="00E302A4">
      <w:pPr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E302A4">
        <w:rPr>
          <w:rFonts w:ascii="Times New Roman" w:hAnsi="Times New Roman" w:cs="Times New Roman"/>
          <w:b/>
          <w:bCs/>
          <w:i/>
          <w:iCs/>
          <w:color w:val="FF0000"/>
          <w:sz w:val="28"/>
          <w:szCs w:val="28"/>
        </w:rPr>
        <w:t>Please submit a single .</w:t>
      </w:r>
      <w:r w:rsidR="00A71E51">
        <w:rPr>
          <w:rFonts w:ascii="Times New Roman" w:hAnsi="Times New Roman" w:cs="Times New Roman"/>
          <w:b/>
          <w:bCs/>
          <w:i/>
          <w:iCs/>
          <w:color w:val="FF0000"/>
          <w:sz w:val="28"/>
          <w:szCs w:val="28"/>
        </w:rPr>
        <w:t>py</w:t>
      </w:r>
      <w:r w:rsidRPr="00E302A4">
        <w:rPr>
          <w:rFonts w:ascii="Times New Roman" w:hAnsi="Times New Roman" w:cs="Times New Roman"/>
          <w:b/>
          <w:bCs/>
          <w:i/>
          <w:iCs/>
          <w:color w:val="FF0000"/>
          <w:sz w:val="28"/>
          <w:szCs w:val="28"/>
        </w:rPr>
        <w:t xml:space="preserve"> file</w:t>
      </w:r>
    </w:p>
    <w:p w14:paraId="6A1A0674" w14:textId="7C3AC7CF" w:rsidR="002B4729" w:rsidRPr="00740984" w:rsidRDefault="005C47FC" w:rsidP="005878E0">
      <w:pPr>
        <w:jc w:val="both"/>
        <w:rPr>
          <w:rFonts w:ascii="Times New Roman" w:hAnsi="Times New Roman" w:cs="Times New Roman"/>
          <w:sz w:val="24"/>
          <w:szCs w:val="24"/>
        </w:rPr>
      </w:pPr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Task 1 </w:t>
      </w:r>
      <w:r w:rsidR="00A935CF" w:rsidRPr="00A935CF">
        <w:rPr>
          <w:rFonts w:ascii="Times New Roman" w:hAnsi="Times New Roman" w:cs="Times New Roman"/>
          <w:sz w:val="28"/>
          <w:szCs w:val="28"/>
        </w:rPr>
        <w:t>Calling the camera to capture image</w:t>
      </w:r>
      <w:r w:rsidR="00A935CF">
        <w:rPr>
          <w:rFonts w:ascii="Times New Roman" w:hAnsi="Times New Roman" w:cs="Times New Roman"/>
          <w:sz w:val="28"/>
          <w:szCs w:val="28"/>
        </w:rPr>
        <w:t xml:space="preserve">s </w:t>
      </w:r>
      <w:r w:rsidR="002B4729">
        <w:rPr>
          <w:rFonts w:ascii="Times New Roman" w:hAnsi="Times New Roman" w:cs="Times New Roman"/>
          <w:sz w:val="28"/>
          <w:szCs w:val="28"/>
        </w:rPr>
        <w:t xml:space="preserve">and </w:t>
      </w:r>
      <w:r w:rsidR="002B4729" w:rsidRPr="003C39B1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display </w:t>
      </w:r>
      <w:r w:rsidR="00A935CF">
        <w:rPr>
          <w:rFonts w:ascii="Times New Roman" w:hAnsi="Times New Roman" w:cs="Times New Roman"/>
          <w:b/>
          <w:bCs/>
          <w:i/>
          <w:iCs/>
          <w:sz w:val="28"/>
          <w:szCs w:val="28"/>
        </w:rPr>
        <w:t>them</w:t>
      </w:r>
      <w:r w:rsidR="002B4729">
        <w:rPr>
          <w:rFonts w:ascii="Times New Roman" w:hAnsi="Times New Roman" w:cs="Times New Roman"/>
          <w:sz w:val="28"/>
          <w:szCs w:val="28"/>
        </w:rPr>
        <w:t xml:space="preserve"> successfully</w:t>
      </w:r>
      <w:r w:rsidR="00740984">
        <w:rPr>
          <w:rFonts w:ascii="Times New Roman" w:hAnsi="Times New Roman" w:cs="Times New Roman"/>
          <w:sz w:val="28"/>
          <w:szCs w:val="28"/>
        </w:rPr>
        <w:t>.</w:t>
      </w:r>
      <w:r w:rsidR="002B4729"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7510FC"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marks)</w:t>
      </w:r>
    </w:p>
    <w:p w14:paraId="40E36A12" w14:textId="560E17CA" w:rsidR="005C47FC" w:rsidRPr="00C439CF" w:rsidRDefault="005C47FC" w:rsidP="005878E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Task 2 </w:t>
      </w:r>
      <w:r w:rsidR="00A935CF" w:rsidRPr="007510FC">
        <w:rPr>
          <w:rFonts w:ascii="Times New Roman" w:hAnsi="Times New Roman" w:cs="Times New Roman"/>
          <w:b/>
          <w:bCs/>
          <w:i/>
          <w:iCs/>
          <w:sz w:val="28"/>
          <w:szCs w:val="28"/>
        </w:rPr>
        <w:t>Collecting the dataset</w:t>
      </w:r>
      <w:r w:rsidR="00A935CF">
        <w:rPr>
          <w:rFonts w:ascii="Times New Roman" w:hAnsi="Times New Roman" w:cs="Times New Roman"/>
          <w:sz w:val="28"/>
          <w:szCs w:val="28"/>
        </w:rPr>
        <w:t xml:space="preserve"> and </w:t>
      </w:r>
      <w:r w:rsidR="00A935CF" w:rsidRPr="007510FC">
        <w:rPr>
          <w:rFonts w:ascii="Times New Roman" w:hAnsi="Times New Roman" w:cs="Times New Roman"/>
          <w:b/>
          <w:bCs/>
          <w:i/>
          <w:iCs/>
          <w:sz w:val="28"/>
          <w:szCs w:val="28"/>
        </w:rPr>
        <w:t>extracting the features</w:t>
      </w:r>
      <w:r w:rsidR="00A935CF">
        <w:rPr>
          <w:rFonts w:ascii="Times New Roman" w:hAnsi="Times New Roman" w:cs="Times New Roman"/>
          <w:sz w:val="28"/>
          <w:szCs w:val="28"/>
        </w:rPr>
        <w:t>.</w:t>
      </w:r>
      <w:r w:rsidR="002B4729"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740984">
        <w:rPr>
          <w:rFonts w:ascii="Times New Roman" w:hAnsi="Times New Roman" w:cs="Times New Roman"/>
          <w:b/>
          <w:bCs/>
          <w:sz w:val="28"/>
          <w:szCs w:val="28"/>
        </w:rPr>
        <w:t>15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marks)</w:t>
      </w:r>
    </w:p>
    <w:p w14:paraId="216D2A64" w14:textId="46B694CA" w:rsidR="00AC76AB" w:rsidRPr="00C439CF" w:rsidRDefault="00AC76AB" w:rsidP="005878E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Task 3 </w:t>
      </w:r>
      <w:r w:rsidR="00A935CF" w:rsidRPr="007510FC">
        <w:rPr>
          <w:rFonts w:ascii="Times New Roman" w:hAnsi="Times New Roman" w:cs="Times New Roman"/>
          <w:b/>
          <w:bCs/>
          <w:i/>
          <w:iCs/>
          <w:sz w:val="28"/>
          <w:szCs w:val="28"/>
        </w:rPr>
        <w:t>Training a classifier</w:t>
      </w:r>
      <w:r w:rsidR="00A935CF">
        <w:rPr>
          <w:rFonts w:ascii="Times New Roman" w:hAnsi="Times New Roman" w:cs="Times New Roman"/>
          <w:sz w:val="28"/>
          <w:szCs w:val="28"/>
        </w:rPr>
        <w:t xml:space="preserve"> for sign language recognition</w:t>
      </w:r>
      <w:r w:rsidR="007510FC">
        <w:rPr>
          <w:rFonts w:ascii="Times New Roman" w:hAnsi="Times New Roman" w:cs="Times New Roman"/>
          <w:sz w:val="28"/>
          <w:szCs w:val="28"/>
        </w:rPr>
        <w:t xml:space="preserve"> and </w:t>
      </w:r>
      <w:r w:rsidR="007510FC" w:rsidRPr="007510FC">
        <w:rPr>
          <w:rFonts w:ascii="Times New Roman" w:hAnsi="Times New Roman" w:cs="Times New Roman"/>
          <w:b/>
          <w:bCs/>
          <w:i/>
          <w:iCs/>
          <w:sz w:val="28"/>
          <w:szCs w:val="28"/>
        </w:rPr>
        <w:t>validating it</w:t>
      </w:r>
      <w:r w:rsidR="00740984">
        <w:rPr>
          <w:rFonts w:ascii="Times New Roman" w:hAnsi="Times New Roman" w:cs="Times New Roman"/>
          <w:sz w:val="28"/>
          <w:szCs w:val="28"/>
        </w:rPr>
        <w:t>.</w:t>
      </w:r>
      <w:r w:rsidR="00740984"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7510FC">
        <w:rPr>
          <w:rFonts w:ascii="Times New Roman" w:hAnsi="Times New Roman" w:cs="Times New Roman"/>
          <w:b/>
          <w:bCs/>
          <w:sz w:val="28"/>
          <w:szCs w:val="28"/>
        </w:rPr>
        <w:t>20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marks)</w:t>
      </w:r>
    </w:p>
    <w:p w14:paraId="6BE0B77B" w14:textId="11DB43A6" w:rsidR="00740984" w:rsidRPr="00982F39" w:rsidRDefault="00AC76AB" w:rsidP="005878E0">
      <w:pPr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bookmarkStart w:id="1" w:name="_Hlk96271848"/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Task 4 </w:t>
      </w:r>
      <w:r w:rsidR="00A935CF">
        <w:rPr>
          <w:rFonts w:ascii="Times New Roman" w:hAnsi="Times New Roman" w:cs="Times New Roman"/>
          <w:sz w:val="28"/>
          <w:szCs w:val="28"/>
        </w:rPr>
        <w:t xml:space="preserve">Implementing and testing the trained model in a </w:t>
      </w:r>
      <w:r w:rsidR="00A935CF" w:rsidRPr="007510FC">
        <w:rPr>
          <w:rFonts w:ascii="Times New Roman" w:hAnsi="Times New Roman" w:cs="Times New Roman"/>
          <w:b/>
          <w:bCs/>
          <w:i/>
          <w:iCs/>
          <w:sz w:val="28"/>
          <w:szCs w:val="28"/>
        </w:rPr>
        <w:t>real</w:t>
      </w:r>
      <w:r w:rsidR="00982F39">
        <w:rPr>
          <w:rFonts w:ascii="Times New Roman" w:hAnsi="Times New Roman" w:cs="Times New Roman"/>
          <w:b/>
          <w:bCs/>
          <w:i/>
          <w:iCs/>
          <w:sz w:val="28"/>
          <w:szCs w:val="28"/>
        </w:rPr>
        <w:t>-world</w:t>
      </w:r>
      <w:r w:rsidR="00A935CF" w:rsidRPr="007510FC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scenario</w:t>
      </w:r>
      <w:r w:rsidR="00740984">
        <w:rPr>
          <w:rFonts w:ascii="Times New Roman" w:hAnsi="Times New Roman" w:cs="Times New Roman"/>
          <w:sz w:val="28"/>
          <w:szCs w:val="28"/>
        </w:rPr>
        <w:t>.</w:t>
      </w:r>
      <w:r w:rsidR="00740984"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557120">
        <w:rPr>
          <w:rFonts w:ascii="Times New Roman" w:hAnsi="Times New Roman" w:cs="Times New Roman"/>
          <w:b/>
          <w:bCs/>
          <w:sz w:val="28"/>
          <w:szCs w:val="28"/>
        </w:rPr>
        <w:t>20</w:t>
      </w:r>
      <w:r w:rsidR="00267362"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67362" w:rsidRPr="00C439CF">
        <w:rPr>
          <w:rFonts w:ascii="Times New Roman" w:hAnsi="Times New Roman" w:cs="Times New Roman" w:hint="eastAsia"/>
          <w:b/>
          <w:bCs/>
          <w:sz w:val="28"/>
          <w:szCs w:val="28"/>
        </w:rPr>
        <w:t>mark</w:t>
      </w:r>
      <w:r w:rsidR="00267362" w:rsidRPr="00C439CF">
        <w:rPr>
          <w:rFonts w:ascii="Times New Roman" w:hAnsi="Times New Roman" w:cs="Times New Roman"/>
          <w:b/>
          <w:bCs/>
          <w:sz w:val="28"/>
          <w:szCs w:val="28"/>
        </w:rPr>
        <w:t>s)</w:t>
      </w:r>
    </w:p>
    <w:bookmarkEnd w:id="1"/>
    <w:p w14:paraId="083E8E0F" w14:textId="68A9A5A6" w:rsidR="00557120" w:rsidRDefault="00740984" w:rsidP="005878E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439CF">
        <w:rPr>
          <w:rFonts w:ascii="Times New Roman" w:hAnsi="Times New Roman" w:cs="Times New Roman"/>
          <w:b/>
          <w:bCs/>
          <w:sz w:val="28"/>
          <w:szCs w:val="28"/>
        </w:rPr>
        <w:t>Task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5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510FC">
        <w:rPr>
          <w:rFonts w:ascii="Times New Roman" w:hAnsi="Times New Roman" w:cs="Times New Roman"/>
          <w:sz w:val="28"/>
          <w:szCs w:val="28"/>
        </w:rPr>
        <w:t>A report to show the details of your method. Questions in the template should be answered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(</w:t>
      </w:r>
      <w:r w:rsidR="007510FC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="00557120">
        <w:rPr>
          <w:rFonts w:ascii="Times New Roman" w:hAnsi="Times New Roman" w:cs="Times New Roman"/>
          <w:b/>
          <w:bCs/>
          <w:sz w:val="28"/>
          <w:szCs w:val="28"/>
        </w:rPr>
        <w:t>0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439CF">
        <w:rPr>
          <w:rFonts w:ascii="Times New Roman" w:hAnsi="Times New Roman" w:cs="Times New Roman" w:hint="eastAsia"/>
          <w:b/>
          <w:bCs/>
          <w:sz w:val="28"/>
          <w:szCs w:val="28"/>
        </w:rPr>
        <w:t>mark</w:t>
      </w:r>
      <w:r w:rsidRPr="00C439CF">
        <w:rPr>
          <w:rFonts w:ascii="Times New Roman" w:hAnsi="Times New Roman" w:cs="Times New Roman"/>
          <w:b/>
          <w:bCs/>
          <w:sz w:val="28"/>
          <w:szCs w:val="28"/>
        </w:rPr>
        <w:t>s)</w:t>
      </w:r>
    </w:p>
    <w:p w14:paraId="29206EAE" w14:textId="5CDE71B8" w:rsidR="00235FE2" w:rsidRDefault="00A63F91" w:rsidP="00A63F91">
      <w:pPr>
        <w:jc w:val="both"/>
        <w:rPr>
          <w:rFonts w:ascii="Times New Roman" w:eastAsia="Times New Roman" w:hAnsi="Times New Roman" w:cs="Times New Roman"/>
          <w:b/>
          <w:bCs/>
          <w:kern w:val="52"/>
          <w:sz w:val="36"/>
          <w:szCs w:val="52"/>
          <w:lang w:eastAsia="zh-TW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Bonus: </w:t>
      </w:r>
      <w:r w:rsidRPr="00E348E5">
        <w:rPr>
          <w:rFonts w:ascii="Times New Roman" w:hAnsi="Times New Roman" w:cs="Times New Roman"/>
          <w:i/>
          <w:iCs/>
          <w:sz w:val="28"/>
          <w:szCs w:val="28"/>
        </w:rPr>
        <w:t>Submissions with excellent code quality</w:t>
      </w:r>
      <w:r w:rsidR="00B5044E">
        <w:rPr>
          <w:rFonts w:ascii="Times New Roman" w:hAnsi="Times New Roman" w:cs="Times New Roman"/>
          <w:i/>
          <w:iCs/>
          <w:sz w:val="28"/>
          <w:szCs w:val="28"/>
        </w:rPr>
        <w:t xml:space="preserve"> (including comment</w:t>
      </w:r>
      <w:r w:rsidR="00F61D9B">
        <w:rPr>
          <w:rFonts w:ascii="Times New Roman" w:hAnsi="Times New Roman" w:cs="Times New Roman"/>
          <w:i/>
          <w:iCs/>
          <w:sz w:val="28"/>
          <w:szCs w:val="28"/>
        </w:rPr>
        <w:t xml:space="preserve"> quality</w:t>
      </w:r>
      <w:r w:rsidR="00B5044E">
        <w:rPr>
          <w:rFonts w:ascii="Times New Roman" w:hAnsi="Times New Roman" w:cs="Times New Roman"/>
          <w:i/>
          <w:iCs/>
          <w:sz w:val="28"/>
          <w:szCs w:val="28"/>
        </w:rPr>
        <w:t>)</w:t>
      </w:r>
      <w:r w:rsidRPr="00E348E5">
        <w:rPr>
          <w:rFonts w:ascii="Times New Roman" w:hAnsi="Times New Roman" w:cs="Times New Roman"/>
          <w:i/>
          <w:iCs/>
          <w:sz w:val="28"/>
          <w:szCs w:val="28"/>
        </w:rPr>
        <w:t>, output accuracy and report quality will be given bonus of no more than 10 marks (</w:t>
      </w:r>
      <w:r w:rsidR="00AF4FA9">
        <w:rPr>
          <w:rFonts w:ascii="Times New Roman" w:hAnsi="Times New Roman" w:cs="Times New Roman"/>
          <w:i/>
          <w:iCs/>
          <w:sz w:val="28"/>
          <w:szCs w:val="28"/>
        </w:rPr>
        <w:t xml:space="preserve">the final grade of this assignment will be </w:t>
      </w:r>
      <m:oMath>
        <m:r>
          <m:rPr>
            <m:sty m:val="p"/>
          </m:rPr>
          <w:rPr>
            <w:rFonts w:ascii="Cambria Math" w:hAnsi="Cambria Math" w:cs="Times New Roman"/>
            <w:color w:val="FF0000"/>
            <w:sz w:val="28"/>
            <w:szCs w:val="28"/>
          </w:rPr>
          <m:t>min⁡</m:t>
        </m:r>
        <m:r>
          <w:rPr>
            <w:rFonts w:ascii="Cambria Math" w:hAnsi="Cambria Math" w:cs="Times New Roman"/>
            <w:color w:val="FF0000"/>
            <w:sz w:val="28"/>
            <w:szCs w:val="28"/>
          </w:rPr>
          <m:t>(100, normal</m:t>
        </m:r>
        <m:r>
          <m:rPr>
            <m:lit/>
          </m:rPr>
          <w:rPr>
            <w:rFonts w:ascii="Cambria Math" w:hAnsi="Cambria Math" w:cs="Times New Roman"/>
            <w:color w:val="FF0000"/>
            <w:sz w:val="28"/>
            <w:szCs w:val="28"/>
          </w:rPr>
          <m:t>_</m:t>
        </m:r>
        <m:r>
          <w:rPr>
            <w:rFonts w:ascii="Cambria Math" w:hAnsi="Cambria Math" w:cs="Times New Roman"/>
            <w:color w:val="FF0000"/>
            <w:sz w:val="28"/>
            <w:szCs w:val="28"/>
          </w:rPr>
          <m:t>grade+bonus)</m:t>
        </m:r>
      </m:oMath>
      <w:r w:rsidRPr="00E348E5">
        <w:rPr>
          <w:rFonts w:ascii="Times New Roman" w:hAnsi="Times New Roman" w:cs="Times New Roman"/>
          <w:i/>
          <w:iCs/>
          <w:sz w:val="28"/>
          <w:szCs w:val="28"/>
        </w:rPr>
        <w:t>).</w:t>
      </w:r>
      <w:r w:rsidR="00235FE2">
        <w:br w:type="page"/>
      </w:r>
    </w:p>
    <w:p w14:paraId="56E32CE4" w14:textId="58026D72" w:rsidR="0088063A" w:rsidRDefault="00A107D0" w:rsidP="0088063A">
      <w:pPr>
        <w:pStyle w:val="Section"/>
        <w:spacing w:before="360" w:after="240"/>
      </w:pPr>
      <w:r>
        <w:lastRenderedPageBreak/>
        <w:t>3</w:t>
      </w:r>
      <w:r w:rsidR="0088063A">
        <w:t xml:space="preserve">. </w:t>
      </w:r>
      <w:r w:rsidR="0088063A" w:rsidRPr="00831215">
        <w:t>Submission</w:t>
      </w:r>
    </w:p>
    <w:p w14:paraId="5530B60D" w14:textId="77777777" w:rsidR="000748F5" w:rsidRPr="000748F5" w:rsidRDefault="000748F5" w:rsidP="000748F5">
      <w:pPr>
        <w:jc w:val="both"/>
        <w:rPr>
          <w:rFonts w:ascii="Times New Roman" w:hAnsi="Times New Roman" w:cs="Times New Roman"/>
          <w:sz w:val="28"/>
          <w:szCs w:val="28"/>
        </w:rPr>
      </w:pPr>
      <w:r w:rsidRPr="000748F5">
        <w:rPr>
          <w:rFonts w:ascii="Times New Roman" w:hAnsi="Times New Roman" w:cs="Times New Roman" w:hint="eastAsia"/>
          <w:sz w:val="28"/>
          <w:szCs w:val="28"/>
        </w:rPr>
        <w:t>Follow the steps below:</w:t>
      </w:r>
    </w:p>
    <w:p w14:paraId="13689621" w14:textId="2DD5C7CD" w:rsidR="000748F5" w:rsidRPr="00CB7D43" w:rsidRDefault="000748F5" w:rsidP="009742D9">
      <w:pPr>
        <w:pStyle w:val="ae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0828A1">
        <w:rPr>
          <w:rFonts w:ascii="Times New Roman" w:hAnsi="Times New Roman" w:cs="Times New Roman"/>
          <w:sz w:val="28"/>
          <w:szCs w:val="28"/>
        </w:rPr>
        <w:t>Name the .</w:t>
      </w:r>
      <w:r w:rsidR="00E64CFB">
        <w:rPr>
          <w:rFonts w:ascii="Times New Roman" w:hAnsi="Times New Roman" w:cs="Times New Roman"/>
          <w:sz w:val="28"/>
          <w:szCs w:val="28"/>
        </w:rPr>
        <w:t>py</w:t>
      </w:r>
      <w:r w:rsidRPr="000828A1">
        <w:rPr>
          <w:rFonts w:ascii="Times New Roman" w:hAnsi="Times New Roman" w:cs="Times New Roman"/>
          <w:sz w:val="28"/>
          <w:szCs w:val="28"/>
        </w:rPr>
        <w:t xml:space="preserve"> file as </w:t>
      </w:r>
      <w:r w:rsidR="004F3B9F">
        <w:rPr>
          <w:rFonts w:ascii="Times New Roman" w:hAnsi="Times New Roman" w:cs="Times New Roman"/>
          <w:sz w:val="28"/>
          <w:szCs w:val="28"/>
        </w:rPr>
        <w:t>Assignment1_&lt;your_ID&gt;_&lt;your_name&gt;</w:t>
      </w:r>
      <w:r w:rsidRPr="000828A1">
        <w:rPr>
          <w:rFonts w:ascii="Times New Roman" w:hAnsi="Times New Roman" w:cs="Times New Roman"/>
          <w:sz w:val="28"/>
          <w:szCs w:val="28"/>
        </w:rPr>
        <w:t>.</w:t>
      </w:r>
      <w:r w:rsidR="00E64CFB">
        <w:rPr>
          <w:rFonts w:ascii="Times New Roman" w:hAnsi="Times New Roman" w:cs="Times New Roman"/>
          <w:sz w:val="28"/>
          <w:szCs w:val="28"/>
        </w:rPr>
        <w:t>py</w:t>
      </w:r>
      <w:r w:rsidRPr="000828A1">
        <w:rPr>
          <w:rFonts w:ascii="Times New Roman" w:hAnsi="Times New Roman" w:cs="Times New Roman"/>
          <w:sz w:val="28"/>
          <w:szCs w:val="28"/>
        </w:rPr>
        <w:t>.</w:t>
      </w:r>
      <w:r w:rsidR="008B023D" w:rsidRPr="000828A1">
        <w:rPr>
          <w:rFonts w:ascii="Times New Roman" w:hAnsi="Times New Roman" w:cs="Times New Roman"/>
          <w:sz w:val="28"/>
          <w:szCs w:val="28"/>
        </w:rPr>
        <w:br/>
      </w:r>
      <w:r w:rsidR="008B023D" w:rsidRPr="000828A1">
        <w:rPr>
          <w:rFonts w:ascii="Times New Roman" w:hAnsi="Times New Roman" w:cs="Times New Roman"/>
          <w:i/>
          <w:iCs/>
          <w:sz w:val="28"/>
          <w:szCs w:val="28"/>
        </w:rPr>
        <w:t>e.g.</w:t>
      </w:r>
      <w:r w:rsidRPr="000828A1">
        <w:rPr>
          <w:rFonts w:ascii="Times New Roman" w:hAnsi="Times New Roman" w:cs="Times New Roman"/>
          <w:sz w:val="28"/>
          <w:szCs w:val="28"/>
        </w:rPr>
        <w:t xml:space="preserve">, </w:t>
      </w:r>
      <w:r w:rsidRPr="005F5F5E">
        <w:rPr>
          <w:rFonts w:ascii="Consolas" w:eastAsia="Times New Roman" w:hAnsi="Consolas" w:cs="Times New Roman"/>
          <w:color w:val="268BD2"/>
          <w:sz w:val="21"/>
          <w:szCs w:val="21"/>
        </w:rPr>
        <w:t>A</w:t>
      </w:r>
      <w:r w:rsidR="004F3B9F">
        <w:rPr>
          <w:rFonts w:ascii="Consolas" w:eastAsia="Times New Roman" w:hAnsi="Consolas" w:cs="Times New Roman"/>
          <w:color w:val="268BD2"/>
          <w:sz w:val="21"/>
          <w:szCs w:val="21"/>
        </w:rPr>
        <w:t>ssignment1</w:t>
      </w:r>
      <w:r w:rsidRPr="005F5F5E">
        <w:rPr>
          <w:rFonts w:ascii="Consolas" w:eastAsia="Times New Roman" w:hAnsi="Consolas" w:cs="Times New Roman"/>
          <w:color w:val="268BD2"/>
          <w:sz w:val="21"/>
          <w:szCs w:val="21"/>
        </w:rPr>
        <w:t>_12345678d_CHAN</w:t>
      </w:r>
      <w:r w:rsidR="008B023D" w:rsidRPr="005F5F5E">
        <w:rPr>
          <w:rFonts w:ascii="Consolas" w:eastAsia="Times New Roman" w:hAnsi="Consolas" w:cs="Times New Roman"/>
          <w:color w:val="268BD2"/>
          <w:sz w:val="21"/>
          <w:szCs w:val="21"/>
        </w:rPr>
        <w:t>_Dawen</w:t>
      </w:r>
      <w:r w:rsidR="00CB7D43">
        <w:rPr>
          <w:rFonts w:ascii="Consolas" w:eastAsia="Times New Roman" w:hAnsi="Consolas" w:cs="Times New Roman"/>
          <w:color w:val="268BD2"/>
          <w:sz w:val="21"/>
          <w:szCs w:val="21"/>
        </w:rPr>
        <w:t>.py</w:t>
      </w:r>
    </w:p>
    <w:p w14:paraId="75902B9A" w14:textId="77777777" w:rsidR="00CB7D43" w:rsidRPr="00CB7D43" w:rsidRDefault="00CB7D43" w:rsidP="00CB7D43">
      <w:pPr>
        <w:pStyle w:val="ae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B7D43">
        <w:rPr>
          <w:rFonts w:ascii="Times New Roman" w:hAnsi="Times New Roman" w:cs="Times New Roman"/>
          <w:sz w:val="28"/>
          <w:szCs w:val="28"/>
        </w:rPr>
        <w:t xml:space="preserve">Name the report as </w:t>
      </w:r>
      <w:r>
        <w:rPr>
          <w:rFonts w:ascii="Times New Roman" w:hAnsi="Times New Roman" w:cs="Times New Roman"/>
          <w:sz w:val="28"/>
          <w:szCs w:val="28"/>
        </w:rPr>
        <w:t>Assignment1_&lt;your_ID&gt;_&lt;your_name&gt;</w:t>
      </w:r>
      <w:r w:rsidRPr="000828A1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p</w:t>
      </w:r>
      <w:r>
        <w:rPr>
          <w:rFonts w:ascii="Times New Roman" w:hAnsi="Times New Roman" w:cs="Times New Roman"/>
          <w:sz w:val="28"/>
          <w:szCs w:val="28"/>
        </w:rPr>
        <w:t>df</w:t>
      </w:r>
      <w:r w:rsidRPr="000828A1">
        <w:rPr>
          <w:rFonts w:ascii="Times New Roman" w:hAnsi="Times New Roman" w:cs="Times New Roman"/>
          <w:sz w:val="28"/>
          <w:szCs w:val="28"/>
        </w:rPr>
        <w:t>.</w:t>
      </w:r>
      <w:r w:rsidRPr="00CB7D43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</w:p>
    <w:p w14:paraId="606BDDB9" w14:textId="59183A84" w:rsidR="00CB7D43" w:rsidRPr="00CB7D43" w:rsidRDefault="00CB7D43" w:rsidP="00CB7D43">
      <w:pPr>
        <w:pStyle w:val="ae"/>
        <w:jc w:val="both"/>
        <w:rPr>
          <w:rFonts w:ascii="Consolas" w:eastAsia="Times New Roman" w:hAnsi="Consolas" w:cs="Times New Roman" w:hint="eastAsia"/>
          <w:color w:val="268BD2"/>
          <w:sz w:val="21"/>
          <w:szCs w:val="21"/>
        </w:rPr>
      </w:pPr>
      <w:r w:rsidRPr="000828A1">
        <w:rPr>
          <w:rFonts w:ascii="Times New Roman" w:hAnsi="Times New Roman" w:cs="Times New Roman"/>
          <w:i/>
          <w:iCs/>
          <w:sz w:val="28"/>
          <w:szCs w:val="28"/>
        </w:rPr>
        <w:t>e.g.</w:t>
      </w:r>
      <w:r w:rsidRPr="000828A1">
        <w:rPr>
          <w:rFonts w:ascii="Times New Roman" w:hAnsi="Times New Roman" w:cs="Times New Roman"/>
          <w:sz w:val="28"/>
          <w:szCs w:val="28"/>
        </w:rPr>
        <w:t xml:space="preserve">, </w:t>
      </w:r>
      <w:r w:rsidRPr="005F5F5E">
        <w:rPr>
          <w:rFonts w:ascii="Consolas" w:eastAsia="Times New Roman" w:hAnsi="Consolas" w:cs="Times New Roman"/>
          <w:color w:val="268BD2"/>
          <w:sz w:val="21"/>
          <w:szCs w:val="21"/>
        </w:rPr>
        <w:t>A</w:t>
      </w:r>
      <w:r>
        <w:rPr>
          <w:rFonts w:ascii="Consolas" w:eastAsia="Times New Roman" w:hAnsi="Consolas" w:cs="Times New Roman"/>
          <w:color w:val="268BD2"/>
          <w:sz w:val="21"/>
          <w:szCs w:val="21"/>
        </w:rPr>
        <w:t>ssignment1</w:t>
      </w:r>
      <w:r w:rsidRPr="005F5F5E">
        <w:rPr>
          <w:rFonts w:ascii="Consolas" w:eastAsia="Times New Roman" w:hAnsi="Consolas" w:cs="Times New Roman"/>
          <w:color w:val="268BD2"/>
          <w:sz w:val="21"/>
          <w:szCs w:val="21"/>
        </w:rPr>
        <w:t>_12345678d_CHAN_Dawen</w:t>
      </w:r>
      <w:r>
        <w:rPr>
          <w:rFonts w:ascii="Consolas" w:eastAsia="Times New Roman" w:hAnsi="Consolas" w:cs="Times New Roman"/>
          <w:color w:val="268BD2"/>
          <w:sz w:val="21"/>
          <w:szCs w:val="21"/>
        </w:rPr>
        <w:t>.p</w:t>
      </w:r>
      <w:r>
        <w:rPr>
          <w:rFonts w:ascii="Consolas" w:eastAsia="Times New Roman" w:hAnsi="Consolas" w:cs="Times New Roman"/>
          <w:color w:val="268BD2"/>
          <w:sz w:val="21"/>
          <w:szCs w:val="21"/>
        </w:rPr>
        <w:t>df</w:t>
      </w:r>
    </w:p>
    <w:p w14:paraId="2A560C4C" w14:textId="3C8FE3C2" w:rsidR="00CB7D43" w:rsidRDefault="00CB7D43" w:rsidP="009742D9">
      <w:pPr>
        <w:pStyle w:val="ae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mpress the two files into a .zip file and rename the .zip file.</w:t>
      </w:r>
    </w:p>
    <w:p w14:paraId="77215CCB" w14:textId="53D82F9C" w:rsidR="00CB7D43" w:rsidRPr="00CB7D43" w:rsidRDefault="00CB7D43" w:rsidP="00CB7D43">
      <w:pPr>
        <w:pStyle w:val="ae"/>
        <w:jc w:val="both"/>
        <w:rPr>
          <w:rFonts w:ascii="Consolas" w:eastAsia="Times New Roman" w:hAnsi="Consolas" w:cs="Times New Roman" w:hint="eastAsia"/>
          <w:color w:val="268BD2"/>
          <w:sz w:val="21"/>
          <w:szCs w:val="21"/>
        </w:rPr>
      </w:pPr>
      <w:r w:rsidRPr="000828A1">
        <w:rPr>
          <w:rFonts w:ascii="Times New Roman" w:hAnsi="Times New Roman" w:cs="Times New Roman"/>
          <w:i/>
          <w:iCs/>
          <w:sz w:val="28"/>
          <w:szCs w:val="28"/>
        </w:rPr>
        <w:t>e.g.</w:t>
      </w:r>
      <w:r w:rsidRPr="000828A1">
        <w:rPr>
          <w:rFonts w:ascii="Times New Roman" w:hAnsi="Times New Roman" w:cs="Times New Roman"/>
          <w:sz w:val="28"/>
          <w:szCs w:val="28"/>
        </w:rPr>
        <w:t xml:space="preserve">, </w:t>
      </w:r>
      <w:r w:rsidRPr="005F5F5E">
        <w:rPr>
          <w:rFonts w:ascii="Consolas" w:eastAsia="Times New Roman" w:hAnsi="Consolas" w:cs="Times New Roman"/>
          <w:color w:val="268BD2"/>
          <w:sz w:val="21"/>
          <w:szCs w:val="21"/>
        </w:rPr>
        <w:t>A</w:t>
      </w:r>
      <w:r>
        <w:rPr>
          <w:rFonts w:ascii="Consolas" w:eastAsia="Times New Roman" w:hAnsi="Consolas" w:cs="Times New Roman"/>
          <w:color w:val="268BD2"/>
          <w:sz w:val="21"/>
          <w:szCs w:val="21"/>
        </w:rPr>
        <w:t>ssignment1</w:t>
      </w:r>
      <w:r w:rsidRPr="005F5F5E">
        <w:rPr>
          <w:rFonts w:ascii="Consolas" w:eastAsia="Times New Roman" w:hAnsi="Consolas" w:cs="Times New Roman"/>
          <w:color w:val="268BD2"/>
          <w:sz w:val="21"/>
          <w:szCs w:val="21"/>
        </w:rPr>
        <w:t>_12345678d_CHAN_Dawen</w:t>
      </w:r>
      <w:r>
        <w:rPr>
          <w:rFonts w:ascii="Consolas" w:eastAsia="Times New Roman" w:hAnsi="Consolas" w:cs="Times New Roman"/>
          <w:color w:val="268BD2"/>
          <w:sz w:val="21"/>
          <w:szCs w:val="21"/>
        </w:rPr>
        <w:t>.</w:t>
      </w:r>
      <w:r>
        <w:rPr>
          <w:rFonts w:ascii="Consolas" w:eastAsia="Times New Roman" w:hAnsi="Consolas" w:cs="Times New Roman"/>
          <w:color w:val="268BD2"/>
          <w:sz w:val="21"/>
          <w:szCs w:val="21"/>
        </w:rPr>
        <w:t>zip</w:t>
      </w:r>
    </w:p>
    <w:p w14:paraId="424CCADB" w14:textId="5BA5661C" w:rsidR="009742D9" w:rsidRPr="00CB7D43" w:rsidRDefault="009742D9" w:rsidP="009742D9">
      <w:pPr>
        <w:pStyle w:val="ae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Upload the </w:t>
      </w:r>
      <w:r w:rsidR="00CB7D43">
        <w:rPr>
          <w:rFonts w:ascii="Times New Roman" w:hAnsi="Times New Roman" w:cs="Times New Roman"/>
          <w:sz w:val="28"/>
          <w:szCs w:val="28"/>
        </w:rPr>
        <w:t>.zip</w:t>
      </w:r>
      <w:r>
        <w:rPr>
          <w:rFonts w:ascii="Times New Roman" w:hAnsi="Times New Roman" w:cs="Times New Roman"/>
          <w:sz w:val="28"/>
          <w:szCs w:val="28"/>
        </w:rPr>
        <w:t xml:space="preserve"> file to the blackboard system.</w:t>
      </w:r>
    </w:p>
    <w:p w14:paraId="23C01B5D" w14:textId="78683B83" w:rsidR="0088063A" w:rsidRPr="00192E68" w:rsidRDefault="0088063A" w:rsidP="0088063A">
      <w:pPr>
        <w:spacing w:before="360" w:after="360"/>
        <w:jc w:val="both"/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eastAsia="zh-HK"/>
        </w:rPr>
      </w:pPr>
      <w:r w:rsidRPr="00192E68"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eastAsia="zh-HK"/>
        </w:rPr>
        <w:t>Warning:</w:t>
      </w:r>
      <w:r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eastAsia="zh-HK"/>
        </w:rPr>
        <w:br/>
      </w:r>
      <w:r w:rsidR="00183881"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eastAsia="zh-HK"/>
        </w:rPr>
        <w:t>I</w:t>
      </w:r>
      <w:r w:rsidRPr="00192E68"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eastAsia="zh-HK"/>
        </w:rPr>
        <w:t>f you are unable to complete the whole program, try to accomplish part of the ta</w:t>
      </w:r>
      <w:r w:rsidR="003C799E"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eastAsia="zh-HK"/>
        </w:rPr>
        <w:t>s</w:t>
      </w:r>
      <w:r w:rsidRPr="00192E68">
        <w:rPr>
          <w:rFonts w:ascii="Times New Roman" w:hAnsi="Times New Roman" w:cs="Times New Roman"/>
          <w:b/>
          <w:color w:val="FF0000"/>
          <w:sz w:val="28"/>
          <w:szCs w:val="28"/>
          <w:u w:val="single"/>
          <w:lang w:eastAsia="zh-HK"/>
        </w:rPr>
        <w:t>ks and make sure it can run successfully.</w:t>
      </w:r>
    </w:p>
    <w:p w14:paraId="393ECD04" w14:textId="337F12C9" w:rsidR="006F2FFC" w:rsidRPr="00192E68" w:rsidRDefault="006F2FFC" w:rsidP="006F2FFC">
      <w:pPr>
        <w:spacing w:before="360" w:after="360"/>
        <w:rPr>
          <w:rFonts w:ascii="Times New Roman" w:hAnsi="Times New Roman" w:cs="Times New Roman"/>
          <w:sz w:val="28"/>
          <w:szCs w:val="28"/>
          <w:lang w:eastAsia="zh-HK"/>
        </w:rPr>
      </w:pPr>
      <w:r w:rsidRPr="00192E68">
        <w:rPr>
          <w:rFonts w:ascii="Times New Roman" w:hAnsi="Times New Roman" w:cs="Times New Roman"/>
          <w:b/>
          <w:color w:val="FF0000"/>
          <w:sz w:val="28"/>
          <w:szCs w:val="28"/>
          <w:lang w:eastAsia="zh-HK"/>
        </w:rPr>
        <w:t>Any wrong file naming and submission will be given</w:t>
      </w:r>
      <w:r w:rsidR="003C799E">
        <w:rPr>
          <w:rFonts w:ascii="Times New Roman" w:hAnsi="Times New Roman" w:cs="Times New Roman"/>
          <w:b/>
          <w:color w:val="FF0000"/>
          <w:sz w:val="28"/>
          <w:szCs w:val="28"/>
          <w:lang w:eastAsia="zh-HK"/>
        </w:rPr>
        <w:t xml:space="preserve"> a</w:t>
      </w:r>
      <w:r w:rsidRPr="00192E68">
        <w:rPr>
          <w:rFonts w:ascii="Times New Roman" w:hAnsi="Times New Roman" w:cs="Times New Roman"/>
          <w:b/>
          <w:color w:val="FF0000"/>
          <w:sz w:val="28"/>
          <w:szCs w:val="28"/>
          <w:lang w:eastAsia="zh-HK"/>
        </w:rPr>
        <w:t xml:space="preserve"> ZERO mark in this assignment.</w:t>
      </w:r>
      <w:r w:rsidR="00661FB5" w:rsidRPr="00192E68">
        <w:rPr>
          <w:rFonts w:ascii="Times New Roman" w:hAnsi="Times New Roman" w:cs="Times New Roman"/>
          <w:sz w:val="28"/>
          <w:szCs w:val="28"/>
          <w:lang w:eastAsia="zh-HK"/>
        </w:rPr>
        <w:t xml:space="preserve"> </w:t>
      </w:r>
    </w:p>
    <w:p w14:paraId="59780488" w14:textId="1760A139" w:rsidR="00B87A85" w:rsidRDefault="003B5D55" w:rsidP="00652B40">
      <w:pPr>
        <w:jc w:val="both"/>
        <w:rPr>
          <w:rFonts w:ascii="Times New Roman" w:hAnsi="Times New Roman" w:cs="Times New Roman"/>
          <w:sz w:val="28"/>
          <w:szCs w:val="28"/>
        </w:rPr>
      </w:pPr>
      <w:r w:rsidRPr="003B5D55">
        <w:rPr>
          <w:rFonts w:ascii="Times New Roman" w:hAnsi="Times New Roman" w:cs="Times New Roman"/>
          <w:sz w:val="28"/>
          <w:szCs w:val="28"/>
        </w:rPr>
        <w:t xml:space="preserve">The deadline </w:t>
      </w:r>
      <w:r w:rsidR="003C799E">
        <w:rPr>
          <w:rFonts w:ascii="Times New Roman" w:hAnsi="Times New Roman" w:cs="Times New Roman"/>
          <w:sz w:val="28"/>
          <w:szCs w:val="28"/>
        </w:rPr>
        <w:t>for</w:t>
      </w:r>
      <w:r w:rsidR="003C799E" w:rsidRPr="003B5D55">
        <w:rPr>
          <w:rFonts w:ascii="Times New Roman" w:hAnsi="Times New Roman" w:cs="Times New Roman"/>
          <w:sz w:val="28"/>
          <w:szCs w:val="28"/>
        </w:rPr>
        <w:t xml:space="preserve"> </w:t>
      </w:r>
      <w:r w:rsidRPr="003B5D55">
        <w:rPr>
          <w:rFonts w:ascii="Times New Roman" w:hAnsi="Times New Roman" w:cs="Times New Roman"/>
          <w:sz w:val="28"/>
          <w:szCs w:val="28"/>
        </w:rPr>
        <w:t>this assignment is</w:t>
      </w:r>
      <w:r w:rsidRPr="003B5D55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B87A85" w:rsidRPr="005274B7">
        <w:rPr>
          <w:rFonts w:ascii="Times New Roman" w:hAnsi="Times New Roman" w:cs="Times New Roman"/>
          <w:b/>
          <w:bCs/>
          <w:sz w:val="24"/>
          <w:szCs w:val="24"/>
        </w:rPr>
        <w:t xml:space="preserve">23:59:00 </w:t>
      </w:r>
      <w:r w:rsidR="007510FC">
        <w:rPr>
          <w:rFonts w:ascii="Times New Roman" w:hAnsi="Times New Roman" w:cs="Times New Roman"/>
          <w:b/>
          <w:bCs/>
          <w:sz w:val="24"/>
          <w:szCs w:val="24"/>
        </w:rPr>
        <w:t>Wen</w:t>
      </w:r>
      <w:r w:rsidR="00B87A85" w:rsidRPr="005274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64CFB">
        <w:rPr>
          <w:rFonts w:ascii="Times New Roman" w:hAnsi="Times New Roman" w:cs="Times New Roman"/>
          <w:b/>
          <w:bCs/>
          <w:sz w:val="24"/>
          <w:szCs w:val="24"/>
        </w:rPr>
        <w:t>15</w:t>
      </w:r>
      <w:r w:rsidR="00B87A85" w:rsidRPr="005274B7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B87A85" w:rsidRPr="005274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61FB5">
        <w:rPr>
          <w:rFonts w:ascii="Times New Roman" w:hAnsi="Times New Roman" w:cs="Times New Roman"/>
          <w:b/>
          <w:bCs/>
          <w:sz w:val="24"/>
          <w:szCs w:val="24"/>
        </w:rPr>
        <w:t xml:space="preserve">March </w:t>
      </w:r>
      <w:r w:rsidR="00B87A85" w:rsidRPr="005274B7">
        <w:rPr>
          <w:rFonts w:ascii="Times New Roman" w:hAnsi="Times New Roman" w:cs="Times New Roman"/>
          <w:b/>
          <w:bCs/>
          <w:sz w:val="24"/>
          <w:szCs w:val="24"/>
        </w:rPr>
        <w:t>202</w:t>
      </w:r>
      <w:r w:rsidR="00E64CFB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3B5D55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EF64CA6" w14:textId="77777777" w:rsidR="003C799E" w:rsidRDefault="003C799E" w:rsidP="00652B4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ate submission penalty</w:t>
      </w:r>
    </w:p>
    <w:p w14:paraId="555DF00F" w14:textId="2356CD05" w:rsidR="003B5D55" w:rsidRDefault="003C799E" w:rsidP="00652B4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0% is deducted </w:t>
      </w:r>
      <w:r w:rsidR="009742D9">
        <w:rPr>
          <w:rFonts w:ascii="Times New Roman" w:hAnsi="Times New Roman" w:cs="Times New Roman"/>
          <w:sz w:val="28"/>
          <w:szCs w:val="28"/>
        </w:rPr>
        <w:t>for each</w:t>
      </w:r>
      <w:r>
        <w:rPr>
          <w:rFonts w:ascii="Times New Roman" w:hAnsi="Times New Roman" w:cs="Times New Roman"/>
          <w:sz w:val="28"/>
          <w:szCs w:val="28"/>
        </w:rPr>
        <w:t xml:space="preserve"> day that the work is late. The penalty will be applied up to a maximum number of three days after and including the submission deadline day. After three days the work will be marked at zero. </w:t>
      </w:r>
    </w:p>
    <w:p w14:paraId="4E3883E6" w14:textId="6928FCEC" w:rsidR="00192E68" w:rsidRDefault="00192E68" w:rsidP="00652B40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159A4A2" w14:textId="349A4F8C" w:rsidR="00AC76AB" w:rsidRPr="00192E68" w:rsidRDefault="00192E68" w:rsidP="00192E68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192E68">
        <w:rPr>
          <w:rFonts w:ascii="Times New Roman" w:hAnsi="Times New Roman" w:cs="Times New Roman"/>
          <w:b/>
          <w:sz w:val="28"/>
          <w:szCs w:val="28"/>
        </w:rPr>
        <w:t xml:space="preserve">This assignment is individual work. All work must be done on your own. </w:t>
      </w:r>
      <w:r w:rsidRPr="00192E68">
        <w:rPr>
          <w:rFonts w:ascii="Times New Roman" w:hAnsi="Times New Roman" w:cs="Times New Roman"/>
          <w:b/>
          <w:sz w:val="28"/>
          <w:szCs w:val="28"/>
          <w:u w:val="single"/>
        </w:rPr>
        <w:t xml:space="preserve">Plagiarism is </w:t>
      </w:r>
      <w:r w:rsidR="0060471F">
        <w:rPr>
          <w:rFonts w:ascii="Times New Roman" w:hAnsi="Times New Roman" w:cs="Times New Roman"/>
          <w:b/>
          <w:sz w:val="28"/>
          <w:szCs w:val="28"/>
          <w:u w:val="single"/>
        </w:rPr>
        <w:t xml:space="preserve">a </w:t>
      </w:r>
      <w:r w:rsidRPr="00192E68">
        <w:rPr>
          <w:rFonts w:ascii="Times New Roman" w:hAnsi="Times New Roman" w:cs="Times New Roman"/>
          <w:b/>
          <w:sz w:val="28"/>
          <w:szCs w:val="28"/>
          <w:u w:val="single"/>
        </w:rPr>
        <w:t>serious offence</w:t>
      </w:r>
      <w:r w:rsidRPr="00192E68">
        <w:rPr>
          <w:rFonts w:ascii="Times New Roman" w:hAnsi="Times New Roman" w:cs="Times New Roman"/>
          <w:b/>
          <w:sz w:val="28"/>
          <w:szCs w:val="28"/>
        </w:rPr>
        <w:t xml:space="preserve">. Copying code from web resources is prohibited as well. </w:t>
      </w:r>
      <w:r w:rsidRPr="00192E68">
        <w:rPr>
          <w:rFonts w:ascii="Times New Roman" w:hAnsi="Times New Roman" w:cs="Times New Roman"/>
          <w:b/>
          <w:color w:val="FF0000"/>
          <w:sz w:val="28"/>
          <w:szCs w:val="28"/>
        </w:rPr>
        <w:t>Any plagiarism case (</w:t>
      </w:r>
      <w:r w:rsidR="003C799E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for </w:t>
      </w:r>
      <w:r w:rsidRPr="00192E68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both </w:t>
      </w:r>
      <w:r w:rsidR="003C799E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the </w:t>
      </w:r>
      <w:r w:rsidRPr="00192E68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copier and </w:t>
      </w:r>
      <w:r w:rsidR="003C799E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the </w:t>
      </w:r>
      <w:r w:rsidRPr="00192E68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copiee) will be given </w:t>
      </w:r>
      <w:r w:rsidR="003C799E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a </w:t>
      </w:r>
      <w:r w:rsidRPr="00192E68">
        <w:rPr>
          <w:rFonts w:ascii="Times New Roman" w:hAnsi="Times New Roman" w:cs="Times New Roman"/>
          <w:b/>
          <w:color w:val="FF0000"/>
          <w:sz w:val="28"/>
          <w:szCs w:val="28"/>
        </w:rPr>
        <w:t>ZERO mark in this assignment</w:t>
      </w:r>
      <w:r w:rsidRPr="00192E68">
        <w:rPr>
          <w:rFonts w:ascii="Times New Roman" w:hAnsi="Times New Roman" w:cs="Times New Roman"/>
          <w:b/>
          <w:sz w:val="28"/>
          <w:szCs w:val="28"/>
        </w:rPr>
        <w:t>.</w:t>
      </w:r>
    </w:p>
    <w:sectPr w:rsidR="00AC76AB" w:rsidRPr="00192E68">
      <w:head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53D13" w14:textId="77777777" w:rsidR="005D3123" w:rsidRDefault="005D3123" w:rsidP="00E90F71">
      <w:pPr>
        <w:spacing w:after="0" w:line="240" w:lineRule="auto"/>
      </w:pPr>
      <w:r>
        <w:separator/>
      </w:r>
    </w:p>
  </w:endnote>
  <w:endnote w:type="continuationSeparator" w:id="0">
    <w:p w14:paraId="2353200D" w14:textId="77777777" w:rsidR="005D3123" w:rsidRDefault="005D3123" w:rsidP="00E90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09F7C" w14:textId="77777777" w:rsidR="005D3123" w:rsidRDefault="005D3123" w:rsidP="00E90F71">
      <w:pPr>
        <w:spacing w:after="0" w:line="240" w:lineRule="auto"/>
      </w:pPr>
      <w:r>
        <w:separator/>
      </w:r>
    </w:p>
  </w:footnote>
  <w:footnote w:type="continuationSeparator" w:id="0">
    <w:p w14:paraId="4E5A5771" w14:textId="77777777" w:rsidR="005D3123" w:rsidRDefault="005D3123" w:rsidP="00E90F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7"/>
      <w:tblW w:w="0" w:type="auto"/>
      <w:tblLook w:val="04A0" w:firstRow="1" w:lastRow="0" w:firstColumn="1" w:lastColumn="0" w:noHBand="0" w:noVBand="1"/>
    </w:tblPr>
    <w:tblGrid>
      <w:gridCol w:w="4315"/>
      <w:gridCol w:w="4315"/>
    </w:tblGrid>
    <w:tr w:rsidR="00E90F71" w14:paraId="2E005B17" w14:textId="77777777" w:rsidTr="00E90F71">
      <w:tc>
        <w:tcPr>
          <w:tcW w:w="4315" w:type="dxa"/>
          <w:tcBorders>
            <w:top w:val="nil"/>
            <w:left w:val="nil"/>
            <w:bottom w:val="nil"/>
            <w:right w:val="nil"/>
          </w:tcBorders>
        </w:tcPr>
        <w:p w14:paraId="29816EA2" w14:textId="270E1DFE" w:rsidR="00E90F71" w:rsidRPr="00E90F71" w:rsidRDefault="00E90F71" w:rsidP="00E90F71">
          <w:pPr>
            <w:pStyle w:val="a3"/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</w:pPr>
          <w:r w:rsidRPr="00E90F71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COMP</w:t>
          </w:r>
          <w:r w:rsidR="00FD7CDF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4423</w:t>
          </w:r>
          <w:r w:rsidRPr="00E90F71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 xml:space="preserve"> </w:t>
          </w:r>
          <w:r w:rsidR="00FD7CDF">
            <w:rPr>
              <w:rFonts w:ascii="Times New Roman" w:hAnsi="Times New Roman" w:cs="Times New Roman" w:hint="eastAsia"/>
              <w:i/>
              <w:iCs/>
              <w:color w:val="A6A6A6" w:themeColor="background1" w:themeShade="A6"/>
            </w:rPr>
            <w:t>Computer</w:t>
          </w:r>
          <w:r w:rsidR="00FD7CDF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 xml:space="preserve"> Vision</w:t>
          </w:r>
        </w:p>
      </w:tc>
      <w:tc>
        <w:tcPr>
          <w:tcW w:w="4315" w:type="dxa"/>
          <w:tcBorders>
            <w:top w:val="nil"/>
            <w:left w:val="nil"/>
            <w:bottom w:val="nil"/>
            <w:right w:val="nil"/>
          </w:tcBorders>
        </w:tcPr>
        <w:p w14:paraId="657E012F" w14:textId="430C39BE" w:rsidR="00E90F71" w:rsidRPr="00E90F71" w:rsidRDefault="00E90F71" w:rsidP="00E90F71">
          <w:pPr>
            <w:pStyle w:val="a3"/>
            <w:jc w:val="right"/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</w:pPr>
          <w:r w:rsidRPr="00E90F71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 xml:space="preserve">2021/22 Semester </w:t>
          </w:r>
          <w:r w:rsidR="00FD7CDF">
            <w:rPr>
              <w:rFonts w:ascii="Times New Roman" w:hAnsi="Times New Roman" w:cs="Times New Roman"/>
              <w:i/>
              <w:iCs/>
              <w:color w:val="A6A6A6" w:themeColor="background1" w:themeShade="A6"/>
            </w:rPr>
            <w:t>2</w:t>
          </w:r>
        </w:p>
      </w:tc>
    </w:tr>
  </w:tbl>
  <w:p w14:paraId="01BED642" w14:textId="0BEDED95" w:rsidR="00E90F71" w:rsidRPr="00E90F71" w:rsidRDefault="00E90F71" w:rsidP="00E90F71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411E8"/>
    <w:multiLevelType w:val="hybridMultilevel"/>
    <w:tmpl w:val="3F422120"/>
    <w:lvl w:ilvl="0" w:tplc="1ADA8BE4">
      <w:start w:val="1"/>
      <w:numFmt w:val="decimal"/>
      <w:pStyle w:val="PointFor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1" w15:restartNumberingAfterBreak="0">
    <w:nsid w:val="0E463985"/>
    <w:multiLevelType w:val="hybridMultilevel"/>
    <w:tmpl w:val="A4E8C8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D7C45"/>
    <w:multiLevelType w:val="hybridMultilevel"/>
    <w:tmpl w:val="A878A944"/>
    <w:lvl w:ilvl="0" w:tplc="CC54424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0296AF2"/>
    <w:multiLevelType w:val="hybridMultilevel"/>
    <w:tmpl w:val="168C4704"/>
    <w:lvl w:ilvl="0" w:tplc="CAD005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DC67F2"/>
    <w:multiLevelType w:val="hybridMultilevel"/>
    <w:tmpl w:val="4E8CD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F708E6"/>
    <w:multiLevelType w:val="hybridMultilevel"/>
    <w:tmpl w:val="55EC9BF6"/>
    <w:lvl w:ilvl="0" w:tplc="688C388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EA3602E"/>
    <w:multiLevelType w:val="hybridMultilevel"/>
    <w:tmpl w:val="3DDA1DB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369640418">
    <w:abstractNumId w:val="1"/>
  </w:num>
  <w:num w:numId="2" w16cid:durableId="1342395551">
    <w:abstractNumId w:val="0"/>
  </w:num>
  <w:num w:numId="3" w16cid:durableId="630331180">
    <w:abstractNumId w:val="0"/>
    <w:lvlOverride w:ilvl="0">
      <w:startOverride w:val="1"/>
    </w:lvlOverride>
  </w:num>
  <w:num w:numId="4" w16cid:durableId="1872957097">
    <w:abstractNumId w:val="3"/>
  </w:num>
  <w:num w:numId="5" w16cid:durableId="648361420">
    <w:abstractNumId w:val="5"/>
  </w:num>
  <w:num w:numId="6" w16cid:durableId="427119995">
    <w:abstractNumId w:val="2"/>
  </w:num>
  <w:num w:numId="7" w16cid:durableId="1041325317">
    <w:abstractNumId w:val="4"/>
  </w:num>
  <w:num w:numId="8" w16cid:durableId="11023351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NzM0szA3sTC0tDBW0lEKTi0uzszPAykwrAUARH7gDCwAAAA="/>
  </w:docVars>
  <w:rsids>
    <w:rsidRoot w:val="00E90F71"/>
    <w:rsid w:val="0000454D"/>
    <w:rsid w:val="000209C3"/>
    <w:rsid w:val="00022AED"/>
    <w:rsid w:val="00024067"/>
    <w:rsid w:val="00025975"/>
    <w:rsid w:val="0003195E"/>
    <w:rsid w:val="00033636"/>
    <w:rsid w:val="000358FC"/>
    <w:rsid w:val="00036D02"/>
    <w:rsid w:val="000517B7"/>
    <w:rsid w:val="0006046A"/>
    <w:rsid w:val="000668F3"/>
    <w:rsid w:val="00066D7F"/>
    <w:rsid w:val="000740DD"/>
    <w:rsid w:val="000748F5"/>
    <w:rsid w:val="000764FC"/>
    <w:rsid w:val="00081FA6"/>
    <w:rsid w:val="000828A1"/>
    <w:rsid w:val="000844A0"/>
    <w:rsid w:val="000A0598"/>
    <w:rsid w:val="000A08E8"/>
    <w:rsid w:val="000B203D"/>
    <w:rsid w:val="000B2A49"/>
    <w:rsid w:val="000C38AF"/>
    <w:rsid w:val="000D0E13"/>
    <w:rsid w:val="000D29AA"/>
    <w:rsid w:val="000D3BFE"/>
    <w:rsid w:val="000D4AAD"/>
    <w:rsid w:val="000E2D0F"/>
    <w:rsid w:val="000E4227"/>
    <w:rsid w:val="000E4F90"/>
    <w:rsid w:val="000F004F"/>
    <w:rsid w:val="000F154D"/>
    <w:rsid w:val="000F62DE"/>
    <w:rsid w:val="001000F9"/>
    <w:rsid w:val="001027B8"/>
    <w:rsid w:val="001045CB"/>
    <w:rsid w:val="00120D80"/>
    <w:rsid w:val="001225E8"/>
    <w:rsid w:val="00122A96"/>
    <w:rsid w:val="00122F1D"/>
    <w:rsid w:val="00124DD4"/>
    <w:rsid w:val="001268E6"/>
    <w:rsid w:val="001359E4"/>
    <w:rsid w:val="00147AF2"/>
    <w:rsid w:val="001504BC"/>
    <w:rsid w:val="0015272E"/>
    <w:rsid w:val="00157E36"/>
    <w:rsid w:val="00161977"/>
    <w:rsid w:val="001635E8"/>
    <w:rsid w:val="00163D6E"/>
    <w:rsid w:val="00171EF4"/>
    <w:rsid w:val="001727BE"/>
    <w:rsid w:val="00180EFC"/>
    <w:rsid w:val="00183881"/>
    <w:rsid w:val="001862C1"/>
    <w:rsid w:val="00191AFB"/>
    <w:rsid w:val="00191E97"/>
    <w:rsid w:val="00192E68"/>
    <w:rsid w:val="00195193"/>
    <w:rsid w:val="00197286"/>
    <w:rsid w:val="00197966"/>
    <w:rsid w:val="001A40F1"/>
    <w:rsid w:val="001A64BD"/>
    <w:rsid w:val="001B00A6"/>
    <w:rsid w:val="001C67B8"/>
    <w:rsid w:val="001E0135"/>
    <w:rsid w:val="001E3485"/>
    <w:rsid w:val="001E40F2"/>
    <w:rsid w:val="001E5AFB"/>
    <w:rsid w:val="001F3AAE"/>
    <w:rsid w:val="001F52A8"/>
    <w:rsid w:val="002033C9"/>
    <w:rsid w:val="00203A94"/>
    <w:rsid w:val="00204AF1"/>
    <w:rsid w:val="00235FE2"/>
    <w:rsid w:val="002369D8"/>
    <w:rsid w:val="00237221"/>
    <w:rsid w:val="00245029"/>
    <w:rsid w:val="00250EB4"/>
    <w:rsid w:val="002639F0"/>
    <w:rsid w:val="00267362"/>
    <w:rsid w:val="0027234A"/>
    <w:rsid w:val="00273BB3"/>
    <w:rsid w:val="0027785C"/>
    <w:rsid w:val="00286E52"/>
    <w:rsid w:val="00294A58"/>
    <w:rsid w:val="00295708"/>
    <w:rsid w:val="002A07EA"/>
    <w:rsid w:val="002A168A"/>
    <w:rsid w:val="002A20AA"/>
    <w:rsid w:val="002A3260"/>
    <w:rsid w:val="002B25BA"/>
    <w:rsid w:val="002B28D1"/>
    <w:rsid w:val="002B45BA"/>
    <w:rsid w:val="002B4729"/>
    <w:rsid w:val="002B5F6F"/>
    <w:rsid w:val="002C16A6"/>
    <w:rsid w:val="002C5D76"/>
    <w:rsid w:val="002C791C"/>
    <w:rsid w:val="002E2BF6"/>
    <w:rsid w:val="002E68FE"/>
    <w:rsid w:val="002F6208"/>
    <w:rsid w:val="002F708A"/>
    <w:rsid w:val="00306840"/>
    <w:rsid w:val="00310C4B"/>
    <w:rsid w:val="00317797"/>
    <w:rsid w:val="003208F8"/>
    <w:rsid w:val="0032154F"/>
    <w:rsid w:val="00321F0D"/>
    <w:rsid w:val="0032513F"/>
    <w:rsid w:val="00326FB1"/>
    <w:rsid w:val="00337119"/>
    <w:rsid w:val="003428EB"/>
    <w:rsid w:val="0035266B"/>
    <w:rsid w:val="00354035"/>
    <w:rsid w:val="00364CDA"/>
    <w:rsid w:val="00367072"/>
    <w:rsid w:val="003725B0"/>
    <w:rsid w:val="00380E5B"/>
    <w:rsid w:val="00384FD2"/>
    <w:rsid w:val="00387099"/>
    <w:rsid w:val="00387D21"/>
    <w:rsid w:val="0039685B"/>
    <w:rsid w:val="003A711A"/>
    <w:rsid w:val="003B5D55"/>
    <w:rsid w:val="003C037C"/>
    <w:rsid w:val="003C0D1A"/>
    <w:rsid w:val="003C39B1"/>
    <w:rsid w:val="003C53B0"/>
    <w:rsid w:val="003C799E"/>
    <w:rsid w:val="003D76BB"/>
    <w:rsid w:val="003D7EBD"/>
    <w:rsid w:val="003E446B"/>
    <w:rsid w:val="003E6C05"/>
    <w:rsid w:val="003E77BF"/>
    <w:rsid w:val="003E7CFF"/>
    <w:rsid w:val="003F2928"/>
    <w:rsid w:val="00404183"/>
    <w:rsid w:val="00416DFC"/>
    <w:rsid w:val="00425DF2"/>
    <w:rsid w:val="004263C7"/>
    <w:rsid w:val="00433D4D"/>
    <w:rsid w:val="00435EBD"/>
    <w:rsid w:val="00462E49"/>
    <w:rsid w:val="00463B2B"/>
    <w:rsid w:val="00465683"/>
    <w:rsid w:val="00471ED8"/>
    <w:rsid w:val="00472500"/>
    <w:rsid w:val="004779C6"/>
    <w:rsid w:val="00484AA4"/>
    <w:rsid w:val="00485AA6"/>
    <w:rsid w:val="00487A49"/>
    <w:rsid w:val="00491E2A"/>
    <w:rsid w:val="00494C0C"/>
    <w:rsid w:val="004A0473"/>
    <w:rsid w:val="004B400D"/>
    <w:rsid w:val="004B4C17"/>
    <w:rsid w:val="004B65DD"/>
    <w:rsid w:val="004C49BD"/>
    <w:rsid w:val="004C57DC"/>
    <w:rsid w:val="004C6799"/>
    <w:rsid w:val="004D1C15"/>
    <w:rsid w:val="004E2792"/>
    <w:rsid w:val="004E719C"/>
    <w:rsid w:val="004F3B9F"/>
    <w:rsid w:val="005003A2"/>
    <w:rsid w:val="005039D9"/>
    <w:rsid w:val="00510ED5"/>
    <w:rsid w:val="00511F30"/>
    <w:rsid w:val="00523E63"/>
    <w:rsid w:val="005274B7"/>
    <w:rsid w:val="00533090"/>
    <w:rsid w:val="005447CE"/>
    <w:rsid w:val="00552673"/>
    <w:rsid w:val="00553035"/>
    <w:rsid w:val="00554C46"/>
    <w:rsid w:val="00557120"/>
    <w:rsid w:val="005577FF"/>
    <w:rsid w:val="00560BF5"/>
    <w:rsid w:val="00561D38"/>
    <w:rsid w:val="00567E51"/>
    <w:rsid w:val="00570417"/>
    <w:rsid w:val="00574ED1"/>
    <w:rsid w:val="005878E0"/>
    <w:rsid w:val="005879C5"/>
    <w:rsid w:val="00591952"/>
    <w:rsid w:val="00597516"/>
    <w:rsid w:val="0059769C"/>
    <w:rsid w:val="005A33A5"/>
    <w:rsid w:val="005A4C05"/>
    <w:rsid w:val="005B1369"/>
    <w:rsid w:val="005B1469"/>
    <w:rsid w:val="005C0B73"/>
    <w:rsid w:val="005C130D"/>
    <w:rsid w:val="005C23E6"/>
    <w:rsid w:val="005C47FC"/>
    <w:rsid w:val="005C4D69"/>
    <w:rsid w:val="005C54EF"/>
    <w:rsid w:val="005C66CF"/>
    <w:rsid w:val="005D1D75"/>
    <w:rsid w:val="005D3123"/>
    <w:rsid w:val="005D32C6"/>
    <w:rsid w:val="005D4FF7"/>
    <w:rsid w:val="005D5D52"/>
    <w:rsid w:val="005D7019"/>
    <w:rsid w:val="005E02ED"/>
    <w:rsid w:val="005E0A5E"/>
    <w:rsid w:val="005E1318"/>
    <w:rsid w:val="005E2111"/>
    <w:rsid w:val="005E3653"/>
    <w:rsid w:val="005F2B18"/>
    <w:rsid w:val="005F5333"/>
    <w:rsid w:val="005F5F5E"/>
    <w:rsid w:val="005F7BFE"/>
    <w:rsid w:val="0060036B"/>
    <w:rsid w:val="006016CC"/>
    <w:rsid w:val="0060471F"/>
    <w:rsid w:val="006109B5"/>
    <w:rsid w:val="00614911"/>
    <w:rsid w:val="006169FD"/>
    <w:rsid w:val="00622EE8"/>
    <w:rsid w:val="00634582"/>
    <w:rsid w:val="0064051C"/>
    <w:rsid w:val="0064491D"/>
    <w:rsid w:val="00646924"/>
    <w:rsid w:val="00646BD3"/>
    <w:rsid w:val="0064727F"/>
    <w:rsid w:val="00652B40"/>
    <w:rsid w:val="006548EB"/>
    <w:rsid w:val="00661FB5"/>
    <w:rsid w:val="0066497A"/>
    <w:rsid w:val="00671BDC"/>
    <w:rsid w:val="00672CBB"/>
    <w:rsid w:val="00673BB4"/>
    <w:rsid w:val="00675769"/>
    <w:rsid w:val="0067578B"/>
    <w:rsid w:val="00675EC5"/>
    <w:rsid w:val="00677300"/>
    <w:rsid w:val="00677DA9"/>
    <w:rsid w:val="00690852"/>
    <w:rsid w:val="00692B82"/>
    <w:rsid w:val="006A19DE"/>
    <w:rsid w:val="006B1A86"/>
    <w:rsid w:val="006B5E68"/>
    <w:rsid w:val="006C19FD"/>
    <w:rsid w:val="006C43DE"/>
    <w:rsid w:val="006C6618"/>
    <w:rsid w:val="006D1FBE"/>
    <w:rsid w:val="006E44A2"/>
    <w:rsid w:val="006E56BB"/>
    <w:rsid w:val="006F2FFC"/>
    <w:rsid w:val="006F5A3A"/>
    <w:rsid w:val="006F7D1B"/>
    <w:rsid w:val="007026CA"/>
    <w:rsid w:val="007047CA"/>
    <w:rsid w:val="00715916"/>
    <w:rsid w:val="00740984"/>
    <w:rsid w:val="00744501"/>
    <w:rsid w:val="007510FC"/>
    <w:rsid w:val="00751DF2"/>
    <w:rsid w:val="007571D1"/>
    <w:rsid w:val="007611B6"/>
    <w:rsid w:val="00761A53"/>
    <w:rsid w:val="007645F3"/>
    <w:rsid w:val="00773005"/>
    <w:rsid w:val="007803B5"/>
    <w:rsid w:val="00784490"/>
    <w:rsid w:val="007930D2"/>
    <w:rsid w:val="00793E22"/>
    <w:rsid w:val="00795198"/>
    <w:rsid w:val="007B4383"/>
    <w:rsid w:val="007C08DD"/>
    <w:rsid w:val="007C41BC"/>
    <w:rsid w:val="007D1AA2"/>
    <w:rsid w:val="007D705E"/>
    <w:rsid w:val="007E43BE"/>
    <w:rsid w:val="007E4958"/>
    <w:rsid w:val="007F5BBF"/>
    <w:rsid w:val="007F685C"/>
    <w:rsid w:val="008016FA"/>
    <w:rsid w:val="0080264B"/>
    <w:rsid w:val="0080304F"/>
    <w:rsid w:val="00811599"/>
    <w:rsid w:val="008131E1"/>
    <w:rsid w:val="0081458C"/>
    <w:rsid w:val="00814F51"/>
    <w:rsid w:val="0081504F"/>
    <w:rsid w:val="0081631A"/>
    <w:rsid w:val="008163DA"/>
    <w:rsid w:val="00827140"/>
    <w:rsid w:val="00836FF2"/>
    <w:rsid w:val="00843DC2"/>
    <w:rsid w:val="00850FB1"/>
    <w:rsid w:val="00864712"/>
    <w:rsid w:val="008758E5"/>
    <w:rsid w:val="008802A2"/>
    <w:rsid w:val="0088063A"/>
    <w:rsid w:val="0088262D"/>
    <w:rsid w:val="00887BA5"/>
    <w:rsid w:val="00892AD8"/>
    <w:rsid w:val="008A0931"/>
    <w:rsid w:val="008A1CE3"/>
    <w:rsid w:val="008A3BE0"/>
    <w:rsid w:val="008A40F6"/>
    <w:rsid w:val="008B023D"/>
    <w:rsid w:val="008B3C4C"/>
    <w:rsid w:val="008B4CE4"/>
    <w:rsid w:val="008B659D"/>
    <w:rsid w:val="008B7EFB"/>
    <w:rsid w:val="008C0A50"/>
    <w:rsid w:val="008D6CD3"/>
    <w:rsid w:val="008E2738"/>
    <w:rsid w:val="008F0B13"/>
    <w:rsid w:val="008F23C1"/>
    <w:rsid w:val="008F4796"/>
    <w:rsid w:val="008F4D28"/>
    <w:rsid w:val="00900DBB"/>
    <w:rsid w:val="009139EC"/>
    <w:rsid w:val="00922141"/>
    <w:rsid w:val="00931121"/>
    <w:rsid w:val="00945359"/>
    <w:rsid w:val="00951572"/>
    <w:rsid w:val="00953298"/>
    <w:rsid w:val="00954F4D"/>
    <w:rsid w:val="00955A43"/>
    <w:rsid w:val="009609CD"/>
    <w:rsid w:val="00963C99"/>
    <w:rsid w:val="0097018C"/>
    <w:rsid w:val="00971802"/>
    <w:rsid w:val="009742D9"/>
    <w:rsid w:val="00974564"/>
    <w:rsid w:val="009821F3"/>
    <w:rsid w:val="00982F39"/>
    <w:rsid w:val="009837BC"/>
    <w:rsid w:val="009850BC"/>
    <w:rsid w:val="00990D4E"/>
    <w:rsid w:val="009917D6"/>
    <w:rsid w:val="00992607"/>
    <w:rsid w:val="009944BB"/>
    <w:rsid w:val="009B0280"/>
    <w:rsid w:val="009B2BEB"/>
    <w:rsid w:val="009B34DF"/>
    <w:rsid w:val="009C077E"/>
    <w:rsid w:val="009C120F"/>
    <w:rsid w:val="009D3F7B"/>
    <w:rsid w:val="009D737B"/>
    <w:rsid w:val="009E214C"/>
    <w:rsid w:val="009E651D"/>
    <w:rsid w:val="009F0DC2"/>
    <w:rsid w:val="009F22E3"/>
    <w:rsid w:val="00A03D78"/>
    <w:rsid w:val="00A05D9F"/>
    <w:rsid w:val="00A107D0"/>
    <w:rsid w:val="00A11A82"/>
    <w:rsid w:val="00A13641"/>
    <w:rsid w:val="00A21391"/>
    <w:rsid w:val="00A22EA4"/>
    <w:rsid w:val="00A2730D"/>
    <w:rsid w:val="00A33ACF"/>
    <w:rsid w:val="00A34DD6"/>
    <w:rsid w:val="00A40421"/>
    <w:rsid w:val="00A42C18"/>
    <w:rsid w:val="00A521A4"/>
    <w:rsid w:val="00A52945"/>
    <w:rsid w:val="00A52D74"/>
    <w:rsid w:val="00A56B1E"/>
    <w:rsid w:val="00A63F91"/>
    <w:rsid w:val="00A6424F"/>
    <w:rsid w:val="00A71E51"/>
    <w:rsid w:val="00A751C4"/>
    <w:rsid w:val="00A752DD"/>
    <w:rsid w:val="00A77E8D"/>
    <w:rsid w:val="00A819BE"/>
    <w:rsid w:val="00A935CF"/>
    <w:rsid w:val="00A93988"/>
    <w:rsid w:val="00A975AA"/>
    <w:rsid w:val="00AA1422"/>
    <w:rsid w:val="00AA1E50"/>
    <w:rsid w:val="00AA30B3"/>
    <w:rsid w:val="00AC76AB"/>
    <w:rsid w:val="00AD2F55"/>
    <w:rsid w:val="00AD5FEE"/>
    <w:rsid w:val="00AD7BF0"/>
    <w:rsid w:val="00AD7DAA"/>
    <w:rsid w:val="00AE4D04"/>
    <w:rsid w:val="00AE4E50"/>
    <w:rsid w:val="00AE5604"/>
    <w:rsid w:val="00AF2BD6"/>
    <w:rsid w:val="00AF4FA9"/>
    <w:rsid w:val="00AF71B2"/>
    <w:rsid w:val="00AF7AE5"/>
    <w:rsid w:val="00B1288D"/>
    <w:rsid w:val="00B15E30"/>
    <w:rsid w:val="00B17A56"/>
    <w:rsid w:val="00B24BB9"/>
    <w:rsid w:val="00B331B2"/>
    <w:rsid w:val="00B33C83"/>
    <w:rsid w:val="00B454A2"/>
    <w:rsid w:val="00B5044E"/>
    <w:rsid w:val="00B53626"/>
    <w:rsid w:val="00B56957"/>
    <w:rsid w:val="00B600E9"/>
    <w:rsid w:val="00B71B04"/>
    <w:rsid w:val="00B71C58"/>
    <w:rsid w:val="00B72771"/>
    <w:rsid w:val="00B804B0"/>
    <w:rsid w:val="00B817ED"/>
    <w:rsid w:val="00B84B49"/>
    <w:rsid w:val="00B859FB"/>
    <w:rsid w:val="00B87A85"/>
    <w:rsid w:val="00B91FB3"/>
    <w:rsid w:val="00B945EC"/>
    <w:rsid w:val="00BA0BCC"/>
    <w:rsid w:val="00BA4C94"/>
    <w:rsid w:val="00BA54CB"/>
    <w:rsid w:val="00BA625E"/>
    <w:rsid w:val="00BB143E"/>
    <w:rsid w:val="00BB6ADA"/>
    <w:rsid w:val="00BD2105"/>
    <w:rsid w:val="00BD55E8"/>
    <w:rsid w:val="00BD63BC"/>
    <w:rsid w:val="00BE22A7"/>
    <w:rsid w:val="00BE49EB"/>
    <w:rsid w:val="00BF61F1"/>
    <w:rsid w:val="00BF67E8"/>
    <w:rsid w:val="00C02E25"/>
    <w:rsid w:val="00C05E82"/>
    <w:rsid w:val="00C140B3"/>
    <w:rsid w:val="00C237DE"/>
    <w:rsid w:val="00C254FF"/>
    <w:rsid w:val="00C30998"/>
    <w:rsid w:val="00C30DEF"/>
    <w:rsid w:val="00C339BB"/>
    <w:rsid w:val="00C37447"/>
    <w:rsid w:val="00C407A4"/>
    <w:rsid w:val="00C439CF"/>
    <w:rsid w:val="00C50206"/>
    <w:rsid w:val="00C527D2"/>
    <w:rsid w:val="00C57314"/>
    <w:rsid w:val="00C634A9"/>
    <w:rsid w:val="00C7122B"/>
    <w:rsid w:val="00C72B7E"/>
    <w:rsid w:val="00C96CF4"/>
    <w:rsid w:val="00CA6C31"/>
    <w:rsid w:val="00CA6C6B"/>
    <w:rsid w:val="00CB7D43"/>
    <w:rsid w:val="00CC00E2"/>
    <w:rsid w:val="00CC048D"/>
    <w:rsid w:val="00CC4F8E"/>
    <w:rsid w:val="00CC5563"/>
    <w:rsid w:val="00CC78FD"/>
    <w:rsid w:val="00CE12BD"/>
    <w:rsid w:val="00CE153A"/>
    <w:rsid w:val="00CE4B24"/>
    <w:rsid w:val="00CE6B1F"/>
    <w:rsid w:val="00CF35DB"/>
    <w:rsid w:val="00CF522C"/>
    <w:rsid w:val="00CF6024"/>
    <w:rsid w:val="00D018C5"/>
    <w:rsid w:val="00D061C0"/>
    <w:rsid w:val="00D127CF"/>
    <w:rsid w:val="00D13C84"/>
    <w:rsid w:val="00D14B57"/>
    <w:rsid w:val="00D150A7"/>
    <w:rsid w:val="00D16D41"/>
    <w:rsid w:val="00D22106"/>
    <w:rsid w:val="00D25004"/>
    <w:rsid w:val="00D2695B"/>
    <w:rsid w:val="00D2762E"/>
    <w:rsid w:val="00D31EA9"/>
    <w:rsid w:val="00D357DF"/>
    <w:rsid w:val="00D413F6"/>
    <w:rsid w:val="00D41EAF"/>
    <w:rsid w:val="00D47AF2"/>
    <w:rsid w:val="00D8133B"/>
    <w:rsid w:val="00D86039"/>
    <w:rsid w:val="00D8618E"/>
    <w:rsid w:val="00D86AF4"/>
    <w:rsid w:val="00D91935"/>
    <w:rsid w:val="00D924BC"/>
    <w:rsid w:val="00D93AA0"/>
    <w:rsid w:val="00DA257B"/>
    <w:rsid w:val="00DA2D14"/>
    <w:rsid w:val="00DA406B"/>
    <w:rsid w:val="00DA5769"/>
    <w:rsid w:val="00DA7779"/>
    <w:rsid w:val="00DB5A3E"/>
    <w:rsid w:val="00DC2D01"/>
    <w:rsid w:val="00DC4FDE"/>
    <w:rsid w:val="00DD07EF"/>
    <w:rsid w:val="00DD0D62"/>
    <w:rsid w:val="00DD5DC5"/>
    <w:rsid w:val="00DE2354"/>
    <w:rsid w:val="00DE2FAA"/>
    <w:rsid w:val="00DE48E3"/>
    <w:rsid w:val="00DE61EF"/>
    <w:rsid w:val="00DF499F"/>
    <w:rsid w:val="00E025DD"/>
    <w:rsid w:val="00E05FED"/>
    <w:rsid w:val="00E07D92"/>
    <w:rsid w:val="00E10210"/>
    <w:rsid w:val="00E25D16"/>
    <w:rsid w:val="00E302A4"/>
    <w:rsid w:val="00E305D9"/>
    <w:rsid w:val="00E348E5"/>
    <w:rsid w:val="00E36715"/>
    <w:rsid w:val="00E534BA"/>
    <w:rsid w:val="00E564A4"/>
    <w:rsid w:val="00E609AE"/>
    <w:rsid w:val="00E64CFB"/>
    <w:rsid w:val="00E7023E"/>
    <w:rsid w:val="00E73844"/>
    <w:rsid w:val="00E82E1F"/>
    <w:rsid w:val="00E90F71"/>
    <w:rsid w:val="00E95C4A"/>
    <w:rsid w:val="00EA39F8"/>
    <w:rsid w:val="00EA7854"/>
    <w:rsid w:val="00EB2B41"/>
    <w:rsid w:val="00ED61D5"/>
    <w:rsid w:val="00EE3492"/>
    <w:rsid w:val="00EE4106"/>
    <w:rsid w:val="00EF63D8"/>
    <w:rsid w:val="00F00FCA"/>
    <w:rsid w:val="00F04287"/>
    <w:rsid w:val="00F06150"/>
    <w:rsid w:val="00F10513"/>
    <w:rsid w:val="00F17BD8"/>
    <w:rsid w:val="00F20172"/>
    <w:rsid w:val="00F22650"/>
    <w:rsid w:val="00F24A6F"/>
    <w:rsid w:val="00F33083"/>
    <w:rsid w:val="00F34DAC"/>
    <w:rsid w:val="00F369CB"/>
    <w:rsid w:val="00F461C0"/>
    <w:rsid w:val="00F47346"/>
    <w:rsid w:val="00F513D0"/>
    <w:rsid w:val="00F564AE"/>
    <w:rsid w:val="00F6097D"/>
    <w:rsid w:val="00F61D9B"/>
    <w:rsid w:val="00F728D8"/>
    <w:rsid w:val="00F732BB"/>
    <w:rsid w:val="00F83F34"/>
    <w:rsid w:val="00F90B70"/>
    <w:rsid w:val="00F917A0"/>
    <w:rsid w:val="00F94D4B"/>
    <w:rsid w:val="00FB677C"/>
    <w:rsid w:val="00FB6844"/>
    <w:rsid w:val="00FB7304"/>
    <w:rsid w:val="00FC56DF"/>
    <w:rsid w:val="00FC7E86"/>
    <w:rsid w:val="00FD348D"/>
    <w:rsid w:val="00FD7CDF"/>
    <w:rsid w:val="00FE0A3C"/>
    <w:rsid w:val="00FE3A0C"/>
    <w:rsid w:val="00FF164B"/>
    <w:rsid w:val="00FF3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84D506"/>
  <w15:chartTrackingRefBased/>
  <w15:docId w15:val="{CA5FFA70-B22C-4E03-9F60-C8E94D554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4098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0F7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E90F71"/>
  </w:style>
  <w:style w:type="paragraph" w:styleId="a5">
    <w:name w:val="footer"/>
    <w:basedOn w:val="a"/>
    <w:link w:val="a6"/>
    <w:uiPriority w:val="99"/>
    <w:unhideWhenUsed/>
    <w:rsid w:val="00E90F7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E90F71"/>
  </w:style>
  <w:style w:type="table" w:styleId="a7">
    <w:name w:val="Table Grid"/>
    <w:basedOn w:val="a1"/>
    <w:uiPriority w:val="39"/>
    <w:rsid w:val="00E90F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footnote text"/>
    <w:basedOn w:val="a"/>
    <w:link w:val="a9"/>
    <w:uiPriority w:val="99"/>
    <w:semiHidden/>
    <w:unhideWhenUsed/>
    <w:rsid w:val="00CF522C"/>
    <w:pPr>
      <w:spacing w:after="0" w:line="240" w:lineRule="auto"/>
    </w:pPr>
    <w:rPr>
      <w:sz w:val="20"/>
      <w:szCs w:val="20"/>
    </w:rPr>
  </w:style>
  <w:style w:type="character" w:customStyle="1" w:styleId="a9">
    <w:name w:val="脚注文本 字符"/>
    <w:basedOn w:val="a0"/>
    <w:link w:val="a8"/>
    <w:uiPriority w:val="99"/>
    <w:semiHidden/>
    <w:rsid w:val="00CF522C"/>
    <w:rPr>
      <w:sz w:val="20"/>
      <w:szCs w:val="20"/>
    </w:rPr>
  </w:style>
  <w:style w:type="character" w:styleId="aa">
    <w:name w:val="footnote reference"/>
    <w:basedOn w:val="a0"/>
    <w:uiPriority w:val="99"/>
    <w:semiHidden/>
    <w:unhideWhenUsed/>
    <w:rsid w:val="00CF522C"/>
    <w:rPr>
      <w:vertAlign w:val="superscript"/>
    </w:rPr>
  </w:style>
  <w:style w:type="character" w:styleId="ab">
    <w:name w:val="Hyperlink"/>
    <w:basedOn w:val="a0"/>
    <w:uiPriority w:val="99"/>
    <w:unhideWhenUsed/>
    <w:rsid w:val="006A19DE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6A19DE"/>
    <w:rPr>
      <w:color w:val="605E5C"/>
      <w:shd w:val="clear" w:color="auto" w:fill="E1DFDD"/>
    </w:rPr>
  </w:style>
  <w:style w:type="character" w:styleId="ad">
    <w:name w:val="Placeholder Text"/>
    <w:basedOn w:val="a0"/>
    <w:uiPriority w:val="99"/>
    <w:semiHidden/>
    <w:rsid w:val="00B91FB3"/>
    <w:rPr>
      <w:color w:val="808080"/>
    </w:rPr>
  </w:style>
  <w:style w:type="paragraph" w:customStyle="1" w:styleId="Section">
    <w:name w:val="Section"/>
    <w:link w:val="Section0"/>
    <w:qFormat/>
    <w:rsid w:val="00286E52"/>
    <w:pPr>
      <w:spacing w:beforeLines="150" w:afterLines="100" w:after="0" w:line="240" w:lineRule="auto"/>
    </w:pPr>
    <w:rPr>
      <w:rFonts w:ascii="Times New Roman" w:eastAsia="Times New Roman" w:hAnsi="Times New Roman" w:cs="Times New Roman"/>
      <w:b/>
      <w:bCs/>
      <w:kern w:val="52"/>
      <w:sz w:val="36"/>
      <w:szCs w:val="52"/>
      <w:lang w:eastAsia="zh-TW"/>
    </w:rPr>
  </w:style>
  <w:style w:type="character" w:customStyle="1" w:styleId="Section0">
    <w:name w:val="Section 字元"/>
    <w:basedOn w:val="a0"/>
    <w:link w:val="Section"/>
    <w:rsid w:val="00286E52"/>
    <w:rPr>
      <w:rFonts w:ascii="Times New Roman" w:eastAsia="Times New Roman" w:hAnsi="Times New Roman" w:cs="Times New Roman"/>
      <w:b/>
      <w:bCs/>
      <w:kern w:val="52"/>
      <w:sz w:val="36"/>
      <w:szCs w:val="52"/>
      <w:lang w:eastAsia="zh-TW"/>
    </w:rPr>
  </w:style>
  <w:style w:type="paragraph" w:styleId="ae">
    <w:name w:val="List Paragraph"/>
    <w:basedOn w:val="a"/>
    <w:uiPriority w:val="34"/>
    <w:qFormat/>
    <w:rsid w:val="000F154D"/>
    <w:pPr>
      <w:ind w:left="720"/>
      <w:contextualSpacing/>
    </w:pPr>
  </w:style>
  <w:style w:type="paragraph" w:customStyle="1" w:styleId="PointForm">
    <w:name w:val="PointForm"/>
    <w:basedOn w:val="a"/>
    <w:link w:val="PointForm0"/>
    <w:qFormat/>
    <w:rsid w:val="000748F5"/>
    <w:pPr>
      <w:numPr>
        <w:numId w:val="2"/>
      </w:numPr>
      <w:autoSpaceDE w:val="0"/>
      <w:autoSpaceDN w:val="0"/>
      <w:adjustRightInd w:val="0"/>
      <w:spacing w:beforeLines="50" w:before="120" w:afterLines="50" w:after="120" w:line="240" w:lineRule="auto"/>
      <w:contextualSpacing/>
      <w:jc w:val="both"/>
    </w:pPr>
    <w:rPr>
      <w:rFonts w:ascii="Times New Roman" w:eastAsia="PMingLiU" w:hAnsi="Times New Roman" w:cs="Times New Roman"/>
      <w:sz w:val="24"/>
      <w:szCs w:val="24"/>
      <w:lang w:eastAsia="en-US"/>
    </w:rPr>
  </w:style>
  <w:style w:type="character" w:customStyle="1" w:styleId="PointForm0">
    <w:name w:val="PointForm 字元"/>
    <w:basedOn w:val="a0"/>
    <w:link w:val="PointForm"/>
    <w:rsid w:val="000748F5"/>
    <w:rPr>
      <w:rFonts w:ascii="Times New Roman" w:eastAsia="PMingLiU" w:hAnsi="Times New Roman" w:cs="Times New Roman"/>
      <w:sz w:val="24"/>
      <w:szCs w:val="24"/>
      <w:lang w:eastAsia="en-US"/>
    </w:rPr>
  </w:style>
  <w:style w:type="character" w:styleId="af">
    <w:name w:val="annotation reference"/>
    <w:basedOn w:val="a0"/>
    <w:uiPriority w:val="99"/>
    <w:semiHidden/>
    <w:unhideWhenUsed/>
    <w:rsid w:val="003C799E"/>
    <w:rPr>
      <w:sz w:val="21"/>
      <w:szCs w:val="21"/>
    </w:rPr>
  </w:style>
  <w:style w:type="paragraph" w:styleId="af0">
    <w:name w:val="annotation text"/>
    <w:basedOn w:val="a"/>
    <w:link w:val="af1"/>
    <w:uiPriority w:val="99"/>
    <w:semiHidden/>
    <w:unhideWhenUsed/>
    <w:rsid w:val="003C799E"/>
  </w:style>
  <w:style w:type="character" w:customStyle="1" w:styleId="af1">
    <w:name w:val="批注文字 字符"/>
    <w:basedOn w:val="a0"/>
    <w:link w:val="af0"/>
    <w:uiPriority w:val="99"/>
    <w:semiHidden/>
    <w:rsid w:val="003C799E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3C799E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3C799E"/>
    <w:rPr>
      <w:b/>
      <w:bCs/>
    </w:rPr>
  </w:style>
  <w:style w:type="character" w:styleId="af4">
    <w:name w:val="FollowedHyperlink"/>
    <w:basedOn w:val="a0"/>
    <w:uiPriority w:val="99"/>
    <w:semiHidden/>
    <w:unhideWhenUsed/>
    <w:rsid w:val="003C799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4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5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5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6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1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5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1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0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7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1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7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6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4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4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0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1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3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2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33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67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44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13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99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6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9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3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86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37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5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0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7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4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7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6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9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56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2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56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09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51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9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7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6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63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8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08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89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9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56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8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2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57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9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27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5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1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31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42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4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04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35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15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13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9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88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5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55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9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0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04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57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5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0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0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16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5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2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2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5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5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96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5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06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35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7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8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8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1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13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2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7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4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1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57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32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4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2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13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2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87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0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32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8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79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0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4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3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86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1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68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0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4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1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35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55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1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6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4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6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4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9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5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0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8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2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7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73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8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1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4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26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2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5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44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53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4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8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9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5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29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2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4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9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1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0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7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20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54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2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51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6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0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6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1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7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21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53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2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2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5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15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4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55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8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17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66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2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8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978745-E6DF-4F9A-BAEA-4A195C038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61</TotalTime>
  <Pages>3</Pages>
  <Words>479</Words>
  <Characters>2734</Characters>
  <Application>Microsoft Office Word</Application>
  <DocSecurity>0</DocSecurity>
  <Lines>22</Lines>
  <Paragraphs>6</Paragraphs>
  <ScaleCrop>false</ScaleCrop>
  <Company/>
  <LinksUpToDate>false</LinksUpToDate>
  <CharactersWithSpaces>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yong Wei;Ming Liu</dc:creator>
  <cp:keywords/>
  <dc:description/>
  <cp:lastModifiedBy>张 栩禄</cp:lastModifiedBy>
  <cp:revision>389</cp:revision>
  <cp:lastPrinted>2023-03-07T10:48:00Z</cp:lastPrinted>
  <dcterms:created xsi:type="dcterms:W3CDTF">2021-09-08T15:58:00Z</dcterms:created>
  <dcterms:modified xsi:type="dcterms:W3CDTF">2023-03-07T11:10:00Z</dcterms:modified>
</cp:coreProperties>
</file>